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E31F90" w14:textId="5C810B24" w:rsidR="005501D8" w:rsidRDefault="005501D8" w:rsidP="005501D8">
      <w:pPr>
        <w:tabs>
          <w:tab w:val="center" w:pos="4677"/>
        </w:tabs>
        <w:rPr>
          <w:rFonts w:ascii="Sylfaen" w:hAnsi="Sylfaen"/>
          <w:b/>
          <w:sz w:val="28"/>
          <w:szCs w:val="28"/>
          <w:lang w:val="ka-GE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5342B81" wp14:editId="5D75B31A">
                <wp:simplePos x="0" y="0"/>
                <wp:positionH relativeFrom="column">
                  <wp:posOffset>4863465</wp:posOffset>
                </wp:positionH>
                <wp:positionV relativeFrom="paragraph">
                  <wp:posOffset>-196215</wp:posOffset>
                </wp:positionV>
                <wp:extent cx="1104900" cy="1466850"/>
                <wp:effectExtent l="24765" t="22860" r="32385" b="5334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04900" cy="1466850"/>
                        </a:xfrm>
                        <a:prstGeom prst="rect">
                          <a:avLst/>
                        </a:prstGeom>
                        <a:solidFill>
                          <a:srgbClr val="FF00FF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764D1FA" w14:textId="77777777" w:rsidR="005501D8" w:rsidRDefault="005501D8" w:rsidP="005501D8">
                            <w:pPr>
                              <w:rPr>
                                <w:rFonts w:ascii="Avaza" w:hAnsi="Avaza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szCs w:val="20"/>
                                <w:lang w:val="en-US" w:eastAsia="en-US"/>
                              </w:rPr>
                              <w:drawing>
                                <wp:inline distT="0" distB="0" distL="0" distR="0" wp14:anchorId="2433E7FE" wp14:editId="7657CD77">
                                  <wp:extent cx="885825" cy="1257300"/>
                                  <wp:effectExtent l="0" t="0" r="9525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85825" cy="1257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1D81C04" w14:textId="77777777" w:rsidR="005501D8" w:rsidRDefault="005501D8" w:rsidP="005501D8">
                            <w:pPr>
                              <w:rPr>
                                <w:rFonts w:ascii="Avaza" w:hAnsi="Avaza"/>
                                <w:color w:val="FF00FF"/>
                              </w:rPr>
                            </w:pPr>
                          </w:p>
                          <w:p w14:paraId="1AB7A823" w14:textId="77777777" w:rsidR="005501D8" w:rsidRDefault="005501D8" w:rsidP="005501D8">
                            <w:pPr>
                              <w:rPr>
                                <w:rFonts w:ascii="Avaza Mtavruli" w:hAnsi="Avaza Mtavruli"/>
                                <w:b/>
                                <w:bCs/>
                                <w:sz w:val="32"/>
                              </w:rPr>
                            </w:pPr>
                            <w:r>
                              <w:rPr>
                                <w:rFonts w:ascii="Avaza" w:hAnsi="Avaza"/>
                              </w:rPr>
                              <w:t xml:space="preserve">   </w:t>
                            </w:r>
                            <w:r>
                              <w:rPr>
                                <w:rFonts w:ascii="Avaza Mtavruli" w:hAnsi="Avaza Mtavruli"/>
                                <w:b/>
                                <w:bCs/>
                                <w:sz w:val="32"/>
                              </w:rPr>
                              <w:t>f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382.95pt;margin-top:-15.45pt;width:87pt;height:115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" fillcolor="fuchsia" strokecolor="#f2f2f2" strokeweight="3pt">
                <v:shadow on="t" color="#243f60" opacity=".5" offset="1pt"/>
                <v:textbox>
                  <w:txbxContent>
                    <w:p w14:paraId="0764D1FA" w14:textId="77777777" w:rsidR="005501D8" w:rsidRDefault="005501D8" w:rsidP="005501D8">
                      <w:pPr>
                        <w:rPr>
                          <w:rFonts w:ascii="Avaza" w:hAnsi="Avaza"/>
                        </w:rPr>
                      </w:pPr>
                      <w:r>
                        <w:rPr>
                          <w:noProof/>
                          <w:sz w:val="20"/>
                          <w:szCs w:val="20"/>
                          <w:lang w:val="en-US" w:eastAsia="en-US"/>
                        </w:rPr>
                        <w:drawing>
                          <wp:inline distT="0" distB="0" distL="0" distR="0" wp14:anchorId="2433E7FE" wp14:editId="7657CD77">
                            <wp:extent cx="885825" cy="1257300"/>
                            <wp:effectExtent l="0" t="0" r="9525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85825" cy="12573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1D81C04" w14:textId="77777777" w:rsidR="005501D8" w:rsidRDefault="005501D8" w:rsidP="005501D8">
                      <w:pPr>
                        <w:rPr>
                          <w:rFonts w:ascii="Avaza" w:hAnsi="Avaza"/>
                          <w:color w:val="FF00FF"/>
                        </w:rPr>
                      </w:pPr>
                    </w:p>
                    <w:p w14:paraId="1AB7A823" w14:textId="77777777" w:rsidR="005501D8" w:rsidRDefault="005501D8" w:rsidP="005501D8">
                      <w:pPr>
                        <w:rPr>
                          <w:rFonts w:ascii="Avaza Mtavruli" w:hAnsi="Avaza Mtavruli"/>
                          <w:b/>
                          <w:bCs/>
                          <w:sz w:val="32"/>
                        </w:rPr>
                      </w:pPr>
                      <w:r>
                        <w:rPr>
                          <w:rFonts w:ascii="Avaza" w:hAnsi="Avaza"/>
                        </w:rPr>
                        <w:t xml:space="preserve">   </w:t>
                      </w:r>
                      <w:r>
                        <w:rPr>
                          <w:rFonts w:ascii="Avaza Mtavruli" w:hAnsi="Avaza Mtavruli"/>
                          <w:b/>
                          <w:bCs/>
                          <w:sz w:val="32"/>
                        </w:rPr>
                        <w:t>fot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Sylfaen" w:hAnsi="Sylfaen"/>
          <w:b/>
          <w:sz w:val="28"/>
          <w:szCs w:val="28"/>
          <w:lang w:val="ka-GE"/>
        </w:rPr>
        <w:tab/>
      </w:r>
    </w:p>
    <w:p w14:paraId="453E9DBF" w14:textId="77777777" w:rsidR="005501D8" w:rsidRDefault="005501D8" w:rsidP="005501D8">
      <w:pPr>
        <w:jc w:val="center"/>
        <w:rPr>
          <w:rFonts w:ascii="Sylfaen" w:hAnsi="Sylfaen"/>
          <w:b/>
          <w:sz w:val="28"/>
          <w:szCs w:val="28"/>
          <w:lang w:val="ka-GE"/>
        </w:rPr>
      </w:pPr>
    </w:p>
    <w:p w14:paraId="0E367857" w14:textId="446874AF" w:rsidR="005501D8" w:rsidRPr="005658B2" w:rsidRDefault="005658B2" w:rsidP="005501D8">
      <w:pPr>
        <w:jc w:val="center"/>
        <w:rPr>
          <w:rFonts w:ascii="Sylfaen" w:hAnsi="Sylfaen"/>
          <w:b/>
          <w:sz w:val="28"/>
          <w:szCs w:val="28"/>
          <w:lang w:val="en-US"/>
        </w:rPr>
      </w:pPr>
      <w:r>
        <w:rPr>
          <w:rFonts w:ascii="Sylfaen" w:hAnsi="Sylfaen"/>
          <w:b/>
          <w:sz w:val="28"/>
          <w:szCs w:val="28"/>
          <w:lang w:val="en-US"/>
        </w:rPr>
        <w:t xml:space="preserve">Saba </w:t>
      </w:r>
      <w:proofErr w:type="spellStart"/>
      <w:r>
        <w:rPr>
          <w:rFonts w:ascii="Sylfaen" w:hAnsi="Sylfaen"/>
          <w:b/>
          <w:sz w:val="28"/>
          <w:szCs w:val="28"/>
          <w:lang w:val="en-US"/>
        </w:rPr>
        <w:t>noniashvili</w:t>
      </w:r>
      <w:proofErr w:type="spellEnd"/>
    </w:p>
    <w:p w14:paraId="5AB34DD0" w14:textId="77777777" w:rsidR="005501D8" w:rsidRDefault="005501D8" w:rsidP="005501D8">
      <w:pPr>
        <w:jc w:val="center"/>
        <w:rPr>
          <w:rFonts w:ascii="Sylfaen" w:hAnsi="Sylfaen"/>
          <w:b/>
          <w:sz w:val="10"/>
          <w:szCs w:val="10"/>
          <w:lang w:val="ka-GE"/>
        </w:rPr>
      </w:pPr>
    </w:p>
    <w:p w14:paraId="2BBD04D9" w14:textId="77777777" w:rsidR="005501D8" w:rsidRDefault="005501D8" w:rsidP="005501D8">
      <w:pPr>
        <w:jc w:val="both"/>
        <w:rPr>
          <w:rFonts w:ascii="Sylfaen" w:hAnsi="Sylfaen"/>
          <w:b/>
          <w:sz w:val="24"/>
          <w:szCs w:val="24"/>
          <w:lang w:val="ka-G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40"/>
        <w:gridCol w:w="595"/>
        <w:gridCol w:w="6536"/>
      </w:tblGrid>
      <w:tr w:rsidR="005501D8" w14:paraId="76269D0C" w14:textId="77777777" w:rsidTr="005501D8">
        <w:tc>
          <w:tcPr>
            <w:tcW w:w="95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FF"/>
          </w:tcPr>
          <w:p w14:paraId="0D6FBBF9" w14:textId="77777777" w:rsidR="005501D8" w:rsidRP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Personal Data</w:t>
            </w:r>
          </w:p>
          <w:p w14:paraId="128AE958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</w:p>
        </w:tc>
      </w:tr>
      <w:tr w:rsidR="005501D8" w14:paraId="1AFD5623" w14:textId="77777777" w:rsidTr="005501D8">
        <w:trPr>
          <w:trHeight w:val="435"/>
        </w:trPr>
        <w:tc>
          <w:tcPr>
            <w:tcW w:w="244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hideMark/>
          </w:tcPr>
          <w:p w14:paraId="4263CB85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Name Username</w:t>
            </w:r>
          </w:p>
        </w:tc>
        <w:tc>
          <w:tcPr>
            <w:tcW w:w="7131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9839865" w14:textId="77777777" w:rsidR="005501D8" w:rsidRDefault="005501D8">
            <w:pPr>
              <w:spacing w:after="0" w:line="240" w:lineRule="auto"/>
              <w:rPr>
                <w:rFonts w:ascii="Sylfaen" w:hAnsi="Sylfaen"/>
                <w:b/>
                <w:sz w:val="24"/>
                <w:szCs w:val="24"/>
                <w:lang w:val="ka-GE"/>
              </w:rPr>
            </w:pPr>
          </w:p>
          <w:p w14:paraId="1879FD76" w14:textId="77777777" w:rsidR="005501D8" w:rsidRP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Saba Noniashvili</w:t>
            </w:r>
          </w:p>
        </w:tc>
      </w:tr>
      <w:tr w:rsidR="005501D8" w14:paraId="2484F801" w14:textId="77777777" w:rsidTr="005501D8">
        <w:trPr>
          <w:trHeight w:val="435"/>
        </w:trPr>
        <w:tc>
          <w:tcPr>
            <w:tcW w:w="244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03DE2E06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Gender</w:t>
            </w:r>
          </w:p>
          <w:p w14:paraId="7D983D38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7131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54719184" w14:textId="77777777" w:rsidR="005501D8" w:rsidRDefault="005501D8">
            <w:pPr>
              <w:spacing w:after="0" w:line="240" w:lineRule="auto"/>
              <w:rPr>
                <w:rFonts w:ascii="Sylfaen" w:hAnsi="Sylfaen"/>
                <w:b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b/>
                <w:sz w:val="24"/>
                <w:szCs w:val="24"/>
                <w:lang w:val="ka-GE"/>
              </w:rPr>
              <w:t>Male</w:t>
            </w:r>
          </w:p>
          <w:p w14:paraId="23E85EAE" w14:textId="77777777" w:rsidR="005501D8" w:rsidRDefault="005501D8">
            <w:pPr>
              <w:spacing w:after="0" w:line="240" w:lineRule="auto"/>
              <w:rPr>
                <w:rFonts w:ascii="Sylfaen" w:hAnsi="Sylfaen"/>
                <w:b/>
                <w:sz w:val="24"/>
                <w:szCs w:val="24"/>
                <w:lang w:val="ka-GE"/>
              </w:rPr>
            </w:pPr>
          </w:p>
        </w:tc>
      </w:tr>
      <w:tr w:rsidR="005501D8" w14:paraId="0E2DCAD1" w14:textId="77777777" w:rsidTr="005501D8">
        <w:trPr>
          <w:trHeight w:val="210"/>
        </w:trPr>
        <w:tc>
          <w:tcPr>
            <w:tcW w:w="244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hideMark/>
          </w:tcPr>
          <w:p w14:paraId="1C2AFA15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Date of birth</w:t>
            </w:r>
          </w:p>
          <w:p w14:paraId="37C8C88D" w14:textId="77777777" w:rsidR="005501D8" w:rsidRP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Day/month/year</w:t>
            </w:r>
          </w:p>
        </w:tc>
        <w:tc>
          <w:tcPr>
            <w:tcW w:w="7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2CC2A9A8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</w:p>
          <w:p w14:paraId="42F3631B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b/>
                <w:sz w:val="24"/>
                <w:szCs w:val="24"/>
                <w:lang w:val="ka-GE"/>
              </w:rPr>
              <w:t>15/03/1994</w:t>
            </w:r>
          </w:p>
        </w:tc>
      </w:tr>
      <w:tr w:rsidR="005501D8" w14:paraId="7B9CEEF3" w14:textId="77777777" w:rsidTr="005501D8">
        <w:trPr>
          <w:trHeight w:val="210"/>
        </w:trPr>
        <w:tc>
          <w:tcPr>
            <w:tcW w:w="244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0DCA7CC2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Place of birth</w:t>
            </w:r>
          </w:p>
          <w:p w14:paraId="2C20E73C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</w:p>
        </w:tc>
        <w:tc>
          <w:tcPr>
            <w:tcW w:w="7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553AA96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b/>
                <w:sz w:val="24"/>
                <w:szCs w:val="24"/>
                <w:lang w:val="ka-GE"/>
              </w:rPr>
              <w:t>Rustavi</w:t>
            </w:r>
          </w:p>
          <w:p w14:paraId="75C40266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</w:p>
        </w:tc>
      </w:tr>
      <w:tr w:rsidR="005501D8" w14:paraId="5B15F279" w14:textId="77777777" w:rsidTr="005501D8">
        <w:trPr>
          <w:trHeight w:val="210"/>
        </w:trPr>
        <w:tc>
          <w:tcPr>
            <w:tcW w:w="244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4E87CFB2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Marital status</w:t>
            </w:r>
          </w:p>
          <w:p w14:paraId="4B37BD66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</w:p>
        </w:tc>
        <w:tc>
          <w:tcPr>
            <w:tcW w:w="7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hideMark/>
          </w:tcPr>
          <w:p w14:paraId="3469D4D0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b/>
                <w:sz w:val="24"/>
                <w:szCs w:val="24"/>
                <w:lang w:val="ka-GE"/>
              </w:rPr>
              <w:t>Married</w:t>
            </w:r>
          </w:p>
        </w:tc>
      </w:tr>
      <w:tr w:rsidR="005501D8" w14:paraId="773BDDBE" w14:textId="77777777" w:rsidTr="005501D8">
        <w:trPr>
          <w:trHeight w:val="210"/>
        </w:trPr>
        <w:tc>
          <w:tcPr>
            <w:tcW w:w="244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7403EDA9" w14:textId="77777777" w:rsidR="005501D8" w:rsidRP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Citizenship</w:t>
            </w:r>
          </w:p>
          <w:p w14:paraId="55C16733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7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hideMark/>
          </w:tcPr>
          <w:p w14:paraId="2FA7D936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Georgian</w:t>
            </w:r>
          </w:p>
          <w:p w14:paraId="77A104A3" w14:textId="308A182D" w:rsidR="00973735" w:rsidRPr="00973735" w:rsidRDefault="00973735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Latvia (Temporary) </w:t>
            </w:r>
          </w:p>
        </w:tc>
      </w:tr>
      <w:tr w:rsidR="005501D8" w:rsidRPr="0089404A" w14:paraId="7C999467" w14:textId="77777777" w:rsidTr="005501D8">
        <w:trPr>
          <w:trHeight w:val="210"/>
        </w:trPr>
        <w:tc>
          <w:tcPr>
            <w:tcW w:w="244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hideMark/>
          </w:tcPr>
          <w:p w14:paraId="4EB6BE07" w14:textId="77777777" w:rsidR="005501D8" w:rsidRP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Legal address</w:t>
            </w:r>
          </w:p>
        </w:tc>
        <w:tc>
          <w:tcPr>
            <w:tcW w:w="7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3BAFF9D3" w14:textId="3740B405" w:rsidR="005501D8" w:rsidRDefault="006B1784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 xml:space="preserve">Georgia </w:t>
            </w:r>
            <w:r w:rsidR="005501D8">
              <w:rPr>
                <w:rFonts w:ascii="Sylfaen" w:hAnsi="Sylfaen"/>
                <w:b/>
                <w:sz w:val="24"/>
                <w:szCs w:val="24"/>
                <w:lang w:val="en-US"/>
              </w:rPr>
              <w:t>Tbi</w:t>
            </w:r>
            <w:r w:rsidR="005532A1">
              <w:rPr>
                <w:rFonts w:ascii="Sylfaen" w:hAnsi="Sylfaen"/>
                <w:b/>
                <w:sz w:val="24"/>
                <w:szCs w:val="24"/>
                <w:lang w:val="en-US"/>
              </w:rPr>
              <w:t xml:space="preserve">lisi </w:t>
            </w:r>
            <w:proofErr w:type="spellStart"/>
            <w:r w:rsidR="005532A1">
              <w:rPr>
                <w:rFonts w:ascii="Sylfaen" w:hAnsi="Sylfaen"/>
                <w:b/>
                <w:sz w:val="24"/>
                <w:szCs w:val="24"/>
                <w:lang w:val="en-US"/>
              </w:rPr>
              <w:t>Nutsubidze</w:t>
            </w:r>
            <w:proofErr w:type="spellEnd"/>
            <w:r w:rsidR="005532A1">
              <w:rPr>
                <w:rFonts w:ascii="Sylfaen" w:hAnsi="Sylfaen"/>
                <w:b/>
                <w:sz w:val="24"/>
                <w:szCs w:val="24"/>
                <w:lang w:val="en-US"/>
              </w:rPr>
              <w:t xml:space="preserve"> street III plateau </w:t>
            </w:r>
            <w:r w:rsidR="00695219">
              <w:rPr>
                <w:rFonts w:ascii="Sylfaen" w:hAnsi="Sylfaen"/>
                <w:b/>
                <w:sz w:val="24"/>
                <w:szCs w:val="24"/>
                <w:lang w:val="en-US"/>
              </w:rPr>
              <w:t>II mk. D. Building 1 flat 21</w:t>
            </w:r>
          </w:p>
          <w:p w14:paraId="53A5040F" w14:textId="4846FC75" w:rsidR="006B1784" w:rsidRPr="005501D8" w:rsidRDefault="006B1784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 xml:space="preserve">Latvia DU </w:t>
            </w:r>
            <w:proofErr w:type="spellStart"/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Teatra</w:t>
            </w:r>
            <w:proofErr w:type="spellEnd"/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 xml:space="preserve"> street 2 </w:t>
            </w:r>
            <w:r w:rsidR="00695219">
              <w:rPr>
                <w:rFonts w:ascii="Sylfaen" w:hAnsi="Sylfaen"/>
                <w:b/>
                <w:sz w:val="24"/>
                <w:szCs w:val="24"/>
                <w:lang w:val="en-US"/>
              </w:rPr>
              <w:t>Flat 7</w:t>
            </w:r>
          </w:p>
        </w:tc>
      </w:tr>
      <w:tr w:rsidR="005501D8" w14:paraId="60E1712D" w14:textId="77777777" w:rsidTr="005501D8">
        <w:trPr>
          <w:trHeight w:val="210"/>
        </w:trPr>
        <w:tc>
          <w:tcPr>
            <w:tcW w:w="244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hideMark/>
          </w:tcPr>
          <w:p w14:paraId="2ADF3545" w14:textId="77777777" w:rsidR="005501D8" w:rsidRP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Identify card number</w:t>
            </w:r>
          </w:p>
        </w:tc>
        <w:tc>
          <w:tcPr>
            <w:tcW w:w="7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hideMark/>
          </w:tcPr>
          <w:p w14:paraId="500B69AA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b/>
                <w:sz w:val="24"/>
                <w:szCs w:val="24"/>
                <w:lang w:val="ka-GE"/>
              </w:rPr>
              <w:t>01008055661</w:t>
            </w:r>
          </w:p>
        </w:tc>
      </w:tr>
      <w:tr w:rsidR="005501D8" w14:paraId="2C641A84" w14:textId="77777777" w:rsidTr="005501D8">
        <w:trPr>
          <w:trHeight w:val="210"/>
        </w:trPr>
        <w:tc>
          <w:tcPr>
            <w:tcW w:w="95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BFC40F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</w:p>
          <w:p w14:paraId="2ED13ED4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</w:p>
        </w:tc>
      </w:tr>
      <w:tr w:rsidR="005501D8" w14:paraId="4E4ACFE5" w14:textId="77777777" w:rsidTr="005501D8">
        <w:trPr>
          <w:trHeight w:val="210"/>
        </w:trPr>
        <w:tc>
          <w:tcPr>
            <w:tcW w:w="9571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00FF"/>
          </w:tcPr>
          <w:p w14:paraId="175A0915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b/>
                <w:sz w:val="24"/>
                <w:szCs w:val="24"/>
                <w:lang w:val="ka-GE"/>
              </w:rPr>
              <w:t>Contact information</w:t>
            </w:r>
          </w:p>
          <w:p w14:paraId="741B16E9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</w:p>
        </w:tc>
      </w:tr>
      <w:tr w:rsidR="005501D8" w14:paraId="762C3163" w14:textId="77777777" w:rsidTr="005501D8">
        <w:trPr>
          <w:trHeight w:val="210"/>
        </w:trPr>
        <w:tc>
          <w:tcPr>
            <w:tcW w:w="244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271669B9" w14:textId="77777777" w:rsidR="005501D8" w:rsidRP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Mobile Phone</w:t>
            </w:r>
          </w:p>
          <w:p w14:paraId="21E29668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</w:p>
        </w:tc>
        <w:tc>
          <w:tcPr>
            <w:tcW w:w="7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hideMark/>
          </w:tcPr>
          <w:p w14:paraId="3CB2CD64" w14:textId="77777777" w:rsidR="005501D8" w:rsidRDefault="00973735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 xml:space="preserve">+995 </w:t>
            </w:r>
            <w:r w:rsidR="005501D8">
              <w:rPr>
                <w:rFonts w:ascii="Sylfaen" w:hAnsi="Sylfaen"/>
                <w:b/>
                <w:sz w:val="24"/>
                <w:szCs w:val="24"/>
                <w:lang w:val="ka-GE"/>
              </w:rPr>
              <w:t>57970070</w:t>
            </w:r>
            <w:r w:rsidR="00B00672">
              <w:rPr>
                <w:rFonts w:ascii="Sylfaen" w:hAnsi="Sylfaen"/>
                <w:b/>
                <w:sz w:val="24"/>
                <w:szCs w:val="24"/>
                <w:lang w:val="en-US"/>
              </w:rPr>
              <w:t>3</w:t>
            </w:r>
          </w:p>
          <w:p w14:paraId="0CB0D01A" w14:textId="327E3AF0" w:rsidR="00973735" w:rsidRPr="00973735" w:rsidRDefault="00973735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+371 25 392119</w:t>
            </w:r>
          </w:p>
        </w:tc>
      </w:tr>
      <w:tr w:rsidR="005501D8" w14:paraId="6D9E25F4" w14:textId="77777777" w:rsidTr="005501D8">
        <w:trPr>
          <w:trHeight w:val="210"/>
        </w:trPr>
        <w:tc>
          <w:tcPr>
            <w:tcW w:w="244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hideMark/>
          </w:tcPr>
          <w:p w14:paraId="186F88CC" w14:textId="77777777" w:rsidR="005501D8" w:rsidRP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Home Phone</w:t>
            </w:r>
          </w:p>
        </w:tc>
        <w:tc>
          <w:tcPr>
            <w:tcW w:w="7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9DFA7E5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</w:p>
          <w:p w14:paraId="6438AEFE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</w:p>
        </w:tc>
      </w:tr>
      <w:tr w:rsidR="005501D8" w14:paraId="5881F3FB" w14:textId="77777777" w:rsidTr="005501D8">
        <w:trPr>
          <w:trHeight w:val="210"/>
        </w:trPr>
        <w:tc>
          <w:tcPr>
            <w:tcW w:w="244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hideMark/>
          </w:tcPr>
          <w:p w14:paraId="6723001E" w14:textId="77777777" w:rsidR="005501D8" w:rsidRP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Service phone/fax</w:t>
            </w:r>
          </w:p>
        </w:tc>
        <w:tc>
          <w:tcPr>
            <w:tcW w:w="7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44C8701D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</w:p>
        </w:tc>
      </w:tr>
      <w:tr w:rsidR="005501D8" w14:paraId="361872CA" w14:textId="77777777" w:rsidTr="005501D8">
        <w:trPr>
          <w:trHeight w:val="2230"/>
        </w:trPr>
        <w:tc>
          <w:tcPr>
            <w:tcW w:w="244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C79D029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E-mail</w:t>
            </w:r>
          </w:p>
          <w:p w14:paraId="38335E8E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</w:p>
        </w:tc>
        <w:tc>
          <w:tcPr>
            <w:tcW w:w="7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25BF4721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noniashvilisaba@yahoo.com</w:t>
            </w:r>
          </w:p>
        </w:tc>
      </w:tr>
      <w:tr w:rsidR="005501D8" w14:paraId="6733628B" w14:textId="77777777" w:rsidTr="005501D8">
        <w:tc>
          <w:tcPr>
            <w:tcW w:w="95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FF"/>
          </w:tcPr>
          <w:p w14:paraId="62F872E4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</w:p>
          <w:p w14:paraId="705C87EA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</w:p>
          <w:p w14:paraId="28D71C36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</w:p>
          <w:p w14:paraId="5F62155D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Education</w:t>
            </w:r>
            <w:r>
              <w:rPr>
                <w:rFonts w:ascii="Sylfaen" w:hAnsi="Sylfaen"/>
                <w:b/>
                <w:sz w:val="24"/>
                <w:szCs w:val="24"/>
                <w:lang w:val="ka-GE"/>
              </w:rPr>
              <w:t>:</w:t>
            </w:r>
          </w:p>
          <w:p w14:paraId="50DA7124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</w:p>
        </w:tc>
      </w:tr>
      <w:tr w:rsidR="005501D8" w14:paraId="515EE7FD" w14:textId="77777777" w:rsidTr="005501D8">
        <w:tc>
          <w:tcPr>
            <w:tcW w:w="30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95860FD" w14:textId="77777777" w:rsidR="005501D8" w:rsidRP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Name of University</w:t>
            </w:r>
          </w:p>
          <w:p w14:paraId="0E8D925F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6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34EC6C" w14:textId="77777777" w:rsidR="005501D8" w:rsidRP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Tbilisi State University</w:t>
            </w:r>
          </w:p>
        </w:tc>
      </w:tr>
      <w:tr w:rsidR="005501D8" w14:paraId="34A5E22A" w14:textId="77777777" w:rsidTr="005501D8">
        <w:tc>
          <w:tcPr>
            <w:tcW w:w="30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0F6BF4F" w14:textId="77777777" w:rsidR="005501D8" w:rsidRPr="005501D8" w:rsidRDefault="005501D8">
            <w:pPr>
              <w:spacing w:after="0" w:line="240" w:lineRule="auto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Faculty/Specialty</w:t>
            </w:r>
          </w:p>
          <w:p w14:paraId="551610D7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6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90EB76" w14:textId="7F78665C" w:rsidR="005501D8" w:rsidRP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Medicine</w:t>
            </w:r>
          </w:p>
        </w:tc>
      </w:tr>
      <w:tr w:rsidR="005501D8" w14:paraId="7C8FFB21" w14:textId="77777777" w:rsidTr="005501D8">
        <w:tc>
          <w:tcPr>
            <w:tcW w:w="30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5AE225FF" w14:textId="77777777" w:rsidR="005501D8" w:rsidRP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Gained quality</w:t>
            </w:r>
          </w:p>
        </w:tc>
        <w:tc>
          <w:tcPr>
            <w:tcW w:w="6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D87F14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b/>
                <w:sz w:val="24"/>
                <w:szCs w:val="24"/>
                <w:lang w:val="ka-GE"/>
              </w:rPr>
              <w:t>Diploma in Medicine</w:t>
            </w:r>
          </w:p>
        </w:tc>
      </w:tr>
      <w:tr w:rsidR="005501D8" w14:paraId="714B77D5" w14:textId="77777777" w:rsidTr="005501D8">
        <w:trPr>
          <w:trHeight w:val="642"/>
        </w:trPr>
        <w:tc>
          <w:tcPr>
            <w:tcW w:w="30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3AA20B2A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Date of entry / </w:t>
            </w:r>
          </w:p>
          <w:p w14:paraId="75930C91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Date of Graduation</w:t>
            </w:r>
          </w:p>
        </w:tc>
        <w:tc>
          <w:tcPr>
            <w:tcW w:w="6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560D5D" w14:textId="627E4D40" w:rsidR="005501D8" w:rsidRDefault="005658B2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b/>
                <w:sz w:val="24"/>
                <w:szCs w:val="24"/>
                <w:lang w:val="ka-GE"/>
              </w:rPr>
              <w:t>201</w:t>
            </w: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1</w:t>
            </w:r>
            <w:r w:rsidR="005501D8">
              <w:rPr>
                <w:rFonts w:ascii="Sylfaen" w:hAnsi="Sylfaen"/>
                <w:b/>
                <w:sz w:val="24"/>
                <w:szCs w:val="24"/>
                <w:lang w:val="ka-GE"/>
              </w:rPr>
              <w:t xml:space="preserve"> - 2018</w:t>
            </w:r>
          </w:p>
        </w:tc>
      </w:tr>
    </w:tbl>
    <w:p w14:paraId="7741186B" w14:textId="77777777" w:rsidR="005501D8" w:rsidRDefault="005501D8" w:rsidP="005501D8">
      <w:pPr>
        <w:jc w:val="both"/>
        <w:rPr>
          <w:rFonts w:ascii="Sylfaen" w:hAnsi="Sylfaen"/>
          <w:b/>
          <w:sz w:val="10"/>
          <w:szCs w:val="10"/>
          <w:lang w:val="ka-G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35"/>
        <w:gridCol w:w="6536"/>
      </w:tblGrid>
      <w:tr w:rsidR="005501D8" w14:paraId="469EE1D7" w14:textId="77777777" w:rsidTr="005501D8">
        <w:tc>
          <w:tcPr>
            <w:tcW w:w="3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752AC65" w14:textId="48EA2CA6" w:rsidR="005501D8" w:rsidRPr="001B3FFD" w:rsidRDefault="001B3FFD" w:rsidP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Name of University</w:t>
            </w:r>
          </w:p>
        </w:tc>
        <w:tc>
          <w:tcPr>
            <w:tcW w:w="6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AC6B58" w14:textId="5ABFB11F" w:rsidR="005501D8" w:rsidRPr="001B3FFD" w:rsidRDefault="001B3FFD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Tbilisi state University</w:t>
            </w:r>
          </w:p>
        </w:tc>
      </w:tr>
      <w:tr w:rsidR="005501D8" w:rsidRPr="0089404A" w14:paraId="410D5CC9" w14:textId="77777777" w:rsidTr="005501D8">
        <w:tc>
          <w:tcPr>
            <w:tcW w:w="3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84ACAE6" w14:textId="1EFD0918" w:rsidR="005501D8" w:rsidRPr="001B3FFD" w:rsidRDefault="001B3FFD" w:rsidP="005501D8">
            <w:pPr>
              <w:spacing w:after="0" w:line="240" w:lineRule="auto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Faculty/Specialty</w:t>
            </w:r>
          </w:p>
        </w:tc>
        <w:tc>
          <w:tcPr>
            <w:tcW w:w="6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6B292" w14:textId="30686DA6" w:rsidR="005501D8" w:rsidRPr="001E29A5" w:rsidRDefault="001E29A5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 w:rsidRPr="001E29A5">
              <w:rPr>
                <w:rFonts w:ascii="Sylfaen" w:hAnsi="Sylfaen"/>
                <w:b/>
                <w:sz w:val="24"/>
                <w:szCs w:val="24"/>
                <w:lang w:val="en-US"/>
              </w:rPr>
              <w:t>Epidemiology and environmental medicine</w:t>
            </w: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 xml:space="preserve"> (Master</w:t>
            </w:r>
            <w:r w:rsidR="0050008C">
              <w:rPr>
                <w:rFonts w:ascii="Sylfaen" w:hAnsi="Sylfae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="0050008C">
              <w:rPr>
                <w:rFonts w:ascii="Sylfaen" w:hAnsi="Sylfaen"/>
                <w:b/>
                <w:sz w:val="24"/>
                <w:szCs w:val="24"/>
                <w:lang w:val="en-US"/>
              </w:rPr>
              <w:t>Dagree</w:t>
            </w:r>
            <w:proofErr w:type="spellEnd"/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)</w:t>
            </w:r>
          </w:p>
        </w:tc>
      </w:tr>
      <w:tr w:rsidR="005501D8" w14:paraId="5F812618" w14:textId="77777777" w:rsidTr="005501D8">
        <w:tc>
          <w:tcPr>
            <w:tcW w:w="3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38AD6B61" w14:textId="6C52AAF8" w:rsidR="005501D8" w:rsidRPr="001B3FFD" w:rsidRDefault="001B3FFD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Gained quality</w:t>
            </w:r>
          </w:p>
        </w:tc>
        <w:tc>
          <w:tcPr>
            <w:tcW w:w="6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FD3257" w14:textId="3A75D059" w:rsidR="005501D8" w:rsidRPr="001B3FFD" w:rsidRDefault="001B3FFD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student</w:t>
            </w:r>
          </w:p>
        </w:tc>
      </w:tr>
      <w:tr w:rsidR="005501D8" w:rsidRPr="001B3FFD" w14:paraId="303CA1B0" w14:textId="77777777" w:rsidTr="005501D8">
        <w:trPr>
          <w:trHeight w:val="642"/>
        </w:trPr>
        <w:tc>
          <w:tcPr>
            <w:tcW w:w="3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500874C5" w14:textId="6F749071" w:rsidR="005501D8" w:rsidRDefault="001B3FFD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 xml:space="preserve">Date of entry / </w:t>
            </w:r>
          </w:p>
          <w:p w14:paraId="789F5589" w14:textId="61A4D0CF" w:rsidR="001B3FFD" w:rsidRPr="001B3FFD" w:rsidRDefault="001B3FFD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Date of Graduation</w:t>
            </w:r>
          </w:p>
        </w:tc>
        <w:tc>
          <w:tcPr>
            <w:tcW w:w="6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15B6A" w14:textId="2CD3BADD" w:rsidR="005501D8" w:rsidRPr="001B3FFD" w:rsidRDefault="001B3FFD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2018/</w:t>
            </w:r>
            <w:r w:rsidR="006B1784">
              <w:rPr>
                <w:rFonts w:ascii="Sylfaen" w:hAnsi="Sylfaen"/>
                <w:b/>
                <w:sz w:val="24"/>
                <w:szCs w:val="24"/>
                <w:lang w:val="en-US"/>
              </w:rPr>
              <w:t>2019</w:t>
            </w:r>
          </w:p>
        </w:tc>
      </w:tr>
    </w:tbl>
    <w:p w14:paraId="37EC1FEF" w14:textId="77777777" w:rsidR="006B1784" w:rsidRDefault="006B1784" w:rsidP="005501D8">
      <w:pPr>
        <w:jc w:val="both"/>
        <w:rPr>
          <w:rFonts w:ascii="Sylfaen" w:hAnsi="Sylfaen"/>
          <w:b/>
          <w:sz w:val="24"/>
          <w:szCs w:val="24"/>
          <w:lang w:val="en-U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35"/>
        <w:gridCol w:w="6536"/>
      </w:tblGrid>
      <w:tr w:rsidR="006B1784" w14:paraId="3702A162" w14:textId="77777777" w:rsidTr="006B1784">
        <w:tc>
          <w:tcPr>
            <w:tcW w:w="3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0C0E83F4" w14:textId="77777777" w:rsidR="006B1784" w:rsidRDefault="006B1784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Name of University</w:t>
            </w:r>
          </w:p>
        </w:tc>
        <w:tc>
          <w:tcPr>
            <w:tcW w:w="6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E8DA12" w14:textId="058A549E" w:rsidR="006B1784" w:rsidRDefault="006B1784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Daugaupils</w:t>
            </w:r>
            <w:proofErr w:type="spellEnd"/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 xml:space="preserve"> University</w:t>
            </w:r>
          </w:p>
        </w:tc>
      </w:tr>
      <w:tr w:rsidR="006B1784" w14:paraId="078C7D2D" w14:textId="77777777" w:rsidTr="006B1784">
        <w:tc>
          <w:tcPr>
            <w:tcW w:w="3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7AF5F2F5" w14:textId="77777777" w:rsidR="006B1784" w:rsidRDefault="006B1784">
            <w:pPr>
              <w:spacing w:after="0" w:line="240" w:lineRule="auto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Faculty/Specialty</w:t>
            </w:r>
          </w:p>
        </w:tc>
        <w:tc>
          <w:tcPr>
            <w:tcW w:w="6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769059" w14:textId="74D6E400" w:rsidR="006B1784" w:rsidRDefault="006B1784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 xml:space="preserve">Management Science </w:t>
            </w:r>
          </w:p>
        </w:tc>
      </w:tr>
      <w:tr w:rsidR="006B1784" w14:paraId="70659459" w14:textId="77777777" w:rsidTr="006B1784">
        <w:tc>
          <w:tcPr>
            <w:tcW w:w="3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33AAEED5" w14:textId="77777777" w:rsidR="006B1784" w:rsidRDefault="006B1784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Gained quality</w:t>
            </w:r>
          </w:p>
        </w:tc>
        <w:tc>
          <w:tcPr>
            <w:tcW w:w="6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991FCB" w14:textId="6A4928D1" w:rsidR="006B1784" w:rsidRDefault="006B1784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 xml:space="preserve">Doctoral </w:t>
            </w: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student</w:t>
            </w:r>
          </w:p>
        </w:tc>
      </w:tr>
      <w:tr w:rsidR="006B1784" w14:paraId="29D7A9FC" w14:textId="77777777" w:rsidTr="006B1784">
        <w:trPr>
          <w:trHeight w:val="642"/>
        </w:trPr>
        <w:tc>
          <w:tcPr>
            <w:tcW w:w="3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03F8FFDD" w14:textId="77777777" w:rsidR="006B1784" w:rsidRDefault="006B1784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 xml:space="preserve">Date of entry / </w:t>
            </w:r>
          </w:p>
          <w:p w14:paraId="027C798F" w14:textId="77777777" w:rsidR="006B1784" w:rsidRDefault="006B1784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Date of Graduation</w:t>
            </w:r>
          </w:p>
        </w:tc>
        <w:tc>
          <w:tcPr>
            <w:tcW w:w="6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50263B" w14:textId="2AFDEBBB" w:rsidR="006B1784" w:rsidRDefault="006B1784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2019</w:t>
            </w: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/</w:t>
            </w:r>
          </w:p>
        </w:tc>
      </w:tr>
    </w:tbl>
    <w:p w14:paraId="7891DE60" w14:textId="77777777" w:rsidR="006B1784" w:rsidRDefault="006B1784" w:rsidP="005501D8">
      <w:pPr>
        <w:jc w:val="both"/>
        <w:rPr>
          <w:rFonts w:ascii="Sylfaen" w:hAnsi="Sylfaen"/>
          <w:b/>
          <w:sz w:val="24"/>
          <w:szCs w:val="24"/>
          <w:lang w:val="en-U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55"/>
        <w:gridCol w:w="6316"/>
      </w:tblGrid>
      <w:tr w:rsidR="005501D8" w:rsidRPr="001B3FFD" w14:paraId="02136033" w14:textId="77777777" w:rsidTr="005501D8">
        <w:tc>
          <w:tcPr>
            <w:tcW w:w="95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FF"/>
          </w:tcPr>
          <w:p w14:paraId="0B29EF8C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b/>
                <w:sz w:val="24"/>
                <w:szCs w:val="24"/>
                <w:lang w:val="ka-GE"/>
              </w:rPr>
              <w:t>Work Experiance</w:t>
            </w:r>
          </w:p>
          <w:p w14:paraId="62D78B99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</w:p>
        </w:tc>
      </w:tr>
      <w:tr w:rsidR="005501D8" w:rsidRPr="0050008C" w14:paraId="227A201A" w14:textId="77777777" w:rsidTr="005501D8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C5E426B" w14:textId="77777777" w:rsidR="005501D8" w:rsidRP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bookmarkStart w:id="0" w:name="_Hlk307306494"/>
            <w:r>
              <w:rPr>
                <w:rFonts w:ascii="Sylfaen" w:hAnsi="Sylfaen"/>
                <w:sz w:val="20"/>
                <w:szCs w:val="20"/>
                <w:lang w:val="en-US"/>
              </w:rPr>
              <w:t>Organization Name</w:t>
            </w:r>
          </w:p>
          <w:p w14:paraId="0726DE11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7921D876" w14:textId="36C33C0B" w:rsidR="005501D8" w:rsidRPr="005501D8" w:rsidRDefault="0050008C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Clinic Neo Med</w:t>
            </w:r>
            <w:r w:rsidR="005501D8">
              <w:rPr>
                <w:rFonts w:ascii="Sylfaen" w:hAnsi="Sylfaen"/>
                <w:b/>
                <w:sz w:val="24"/>
                <w:szCs w:val="24"/>
                <w:lang w:val="en-US"/>
              </w:rPr>
              <w:t xml:space="preserve"> </w:t>
            </w:r>
          </w:p>
        </w:tc>
      </w:tr>
      <w:tr w:rsidR="005501D8" w:rsidRPr="00E82A26" w14:paraId="2530D57C" w14:textId="77777777" w:rsidTr="005501D8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22E5B63" w14:textId="77777777" w:rsidR="005501D8" w:rsidRP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Occupied position</w:t>
            </w:r>
          </w:p>
          <w:p w14:paraId="0774CBEC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26BFBFE1" w14:textId="5DCBF937" w:rsidR="005501D8" w:rsidRPr="005501D8" w:rsidRDefault="0050008C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Junior M.D of</w:t>
            </w:r>
            <w:r w:rsidR="0089404A">
              <w:rPr>
                <w:rFonts w:ascii="Sylfaen" w:hAnsi="Sylfaen"/>
                <w:b/>
                <w:sz w:val="24"/>
                <w:szCs w:val="24"/>
                <w:lang w:val="en-US"/>
              </w:rPr>
              <w:t xml:space="preserve"> Critical M</w:t>
            </w:r>
            <w:r w:rsidR="005501D8">
              <w:rPr>
                <w:rFonts w:ascii="Sylfaen" w:hAnsi="Sylfaen"/>
                <w:b/>
                <w:sz w:val="24"/>
                <w:szCs w:val="24"/>
                <w:lang w:val="en-US"/>
              </w:rPr>
              <w:t>edic</w:t>
            </w:r>
            <w:r w:rsidR="001E29A5">
              <w:rPr>
                <w:rFonts w:ascii="Sylfaen" w:hAnsi="Sylfaen"/>
                <w:b/>
                <w:sz w:val="24"/>
                <w:szCs w:val="24"/>
                <w:lang w:val="en-US"/>
              </w:rPr>
              <w:t>ine</w:t>
            </w:r>
            <w:r w:rsidR="0089404A">
              <w:rPr>
                <w:rFonts w:ascii="Sylfaen" w:hAnsi="Sylfaen"/>
                <w:b/>
                <w:sz w:val="24"/>
                <w:szCs w:val="24"/>
                <w:lang w:val="en-US"/>
              </w:rPr>
              <w:t xml:space="preserve"> D</w:t>
            </w: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epartment</w:t>
            </w:r>
            <w:r w:rsidR="001E29A5">
              <w:rPr>
                <w:rFonts w:ascii="Sylfaen" w:hAnsi="Sylfaen"/>
                <w:b/>
                <w:sz w:val="24"/>
                <w:szCs w:val="24"/>
                <w:lang w:val="en-US"/>
              </w:rPr>
              <w:t xml:space="preserve"> </w:t>
            </w:r>
          </w:p>
        </w:tc>
      </w:tr>
      <w:tr w:rsidR="005501D8" w14:paraId="7C7B9E57" w14:textId="77777777" w:rsidTr="005501D8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5D7AB91B" w14:textId="77777777" w:rsidR="005501D8" w:rsidRP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 xml:space="preserve">Entry and </w:t>
            </w:r>
            <w:r w:rsidR="00DC7B0F">
              <w:rPr>
                <w:rFonts w:ascii="Sylfaen" w:hAnsi="Sylfaen"/>
                <w:sz w:val="20"/>
                <w:szCs w:val="20"/>
                <w:lang w:val="en-US"/>
              </w:rPr>
              <w:t xml:space="preserve">departure date </w:t>
            </w: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481C3074" w14:textId="52FE34C9" w:rsidR="005501D8" w:rsidRPr="00DD239A" w:rsidRDefault="0050008C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10.</w:t>
            </w:r>
            <w:r w:rsidR="004531E5">
              <w:rPr>
                <w:rFonts w:ascii="Sylfaen" w:hAnsi="Sylfaen"/>
                <w:b/>
                <w:sz w:val="24"/>
                <w:szCs w:val="24"/>
                <w:lang w:val="ka-GE"/>
              </w:rPr>
              <w:t>201</w:t>
            </w:r>
            <w:r w:rsidR="00DD239A">
              <w:rPr>
                <w:rFonts w:ascii="Sylfaen" w:hAnsi="Sylfaen"/>
                <w:b/>
                <w:sz w:val="24"/>
                <w:szCs w:val="24"/>
                <w:lang w:val="en-US"/>
              </w:rPr>
              <w:t>8</w:t>
            </w: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 xml:space="preserve"> -</w:t>
            </w:r>
          </w:p>
        </w:tc>
      </w:tr>
      <w:tr w:rsidR="005501D8" w14:paraId="52049675" w14:textId="77777777" w:rsidTr="005501D8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D766565" w14:textId="77777777" w:rsidR="005501D8" w:rsidRPr="00DC7B0F" w:rsidRDefault="00DC7B0F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 xml:space="preserve">Reason for leaving </w:t>
            </w:r>
          </w:p>
          <w:p w14:paraId="321C9BD9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E93AA9A" w14:textId="7D3BD25D" w:rsidR="005501D8" w:rsidRPr="001E29A5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</w:p>
        </w:tc>
      </w:tr>
      <w:tr w:rsidR="005501D8" w:rsidRPr="0089404A" w14:paraId="6E255613" w14:textId="77777777" w:rsidTr="005501D8">
        <w:trPr>
          <w:trHeight w:val="1020"/>
        </w:trPr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50CEF68" w14:textId="77777777" w:rsidR="005501D8" w:rsidRPr="00DC7B0F" w:rsidRDefault="00DC7B0F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Main responsibilities and function</w:t>
            </w:r>
          </w:p>
          <w:p w14:paraId="2C4927A6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B0247B2" w14:textId="77777777" w:rsidR="005501D8" w:rsidRDefault="00DC7B0F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24-hour monitoring of patients</w:t>
            </w:r>
          </w:p>
          <w:p w14:paraId="187C8F96" w14:textId="13DACFAB" w:rsidR="0050008C" w:rsidRPr="0050008C" w:rsidRDefault="0050008C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  <w:r w:rsidRPr="0050008C">
              <w:rPr>
                <w:rFonts w:ascii="Sylfaen" w:hAnsi="Sylfaen"/>
                <w:b/>
                <w:sz w:val="24"/>
                <w:szCs w:val="24"/>
                <w:lang w:val="ka-GE"/>
              </w:rPr>
              <w:t>Patient document description</w:t>
            </w:r>
          </w:p>
          <w:p w14:paraId="0D82CDFF" w14:textId="77777777" w:rsidR="0050008C" w:rsidRPr="0050008C" w:rsidRDefault="0050008C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</w:p>
        </w:tc>
      </w:tr>
      <w:bookmarkEnd w:id="0"/>
    </w:tbl>
    <w:p w14:paraId="6BDD88BD" w14:textId="77777777" w:rsidR="006B1784" w:rsidRPr="006B1784" w:rsidRDefault="006B1784" w:rsidP="005501D8">
      <w:pPr>
        <w:jc w:val="both"/>
        <w:rPr>
          <w:rFonts w:ascii="Sylfaen" w:hAnsi="Sylfaen"/>
          <w:b/>
          <w:sz w:val="10"/>
          <w:szCs w:val="10"/>
          <w:lang w:val="en-U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55"/>
        <w:gridCol w:w="6316"/>
      </w:tblGrid>
      <w:tr w:rsidR="005501D8" w14:paraId="4FFC48E0" w14:textId="77777777" w:rsidTr="005501D8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B22CEAA" w14:textId="77777777" w:rsidR="005501D8" w:rsidRPr="00DC7B0F" w:rsidRDefault="00DC7B0F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Organization </w:t>
            </w:r>
            <w:r>
              <w:rPr>
                <w:rFonts w:ascii="Sylfaen" w:hAnsi="Sylfaen"/>
                <w:sz w:val="20"/>
                <w:szCs w:val="20"/>
                <w:lang w:val="en-US"/>
              </w:rPr>
              <w:t>name</w:t>
            </w:r>
          </w:p>
          <w:p w14:paraId="015F4FE4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40888252" w14:textId="1D480370" w:rsidR="005501D8" w:rsidRPr="0050008C" w:rsidRDefault="0050008C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Clinic Neo Med</w:t>
            </w:r>
          </w:p>
        </w:tc>
      </w:tr>
      <w:tr w:rsidR="005501D8" w:rsidRPr="0089404A" w14:paraId="603B6BF3" w14:textId="77777777" w:rsidTr="005501D8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C848A73" w14:textId="77777777" w:rsidR="005501D8" w:rsidRPr="00DC7B0F" w:rsidRDefault="00DC7B0F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Occupied position</w:t>
            </w:r>
          </w:p>
          <w:p w14:paraId="23C025C9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72253F13" w14:textId="58B729E9" w:rsidR="0050008C" w:rsidRPr="0050008C" w:rsidRDefault="0050008C" w:rsidP="0050008C">
            <w:pPr>
              <w:pStyle w:val="Heading3"/>
              <w:shd w:val="clear" w:color="auto" w:fill="F6F6F6"/>
              <w:spacing w:before="192" w:beforeAutospacing="0" w:after="0" w:afterAutospacing="0"/>
              <w:textAlignment w:val="baseline"/>
              <w:rPr>
                <w:rFonts w:ascii="Arial" w:hAnsi="Arial" w:cs="Arial"/>
                <w:caps/>
                <w:sz w:val="36"/>
                <w:szCs w:val="36"/>
              </w:rPr>
            </w:pPr>
            <w:r w:rsidRPr="0050008C">
              <w:rPr>
                <w:rFonts w:ascii="Sylfaen" w:hAnsi="Sylfaen"/>
                <w:sz w:val="24"/>
                <w:szCs w:val="24"/>
              </w:rPr>
              <w:t xml:space="preserve">Junior </w:t>
            </w:r>
            <w:proofErr w:type="gramStart"/>
            <w:r>
              <w:rPr>
                <w:rFonts w:ascii="Sylfaen" w:hAnsi="Sylfaen"/>
                <w:sz w:val="24"/>
                <w:szCs w:val="24"/>
              </w:rPr>
              <w:t xml:space="preserve">M.D </w:t>
            </w:r>
            <w:r w:rsidRPr="0050008C">
              <w:rPr>
                <w:rFonts w:ascii="Sylfaen" w:hAnsi="Sylfaen"/>
                <w:sz w:val="24"/>
                <w:szCs w:val="24"/>
              </w:rPr>
              <w:t xml:space="preserve"> of</w:t>
            </w:r>
            <w:proofErr w:type="gramEnd"/>
            <w:r w:rsidRPr="0050008C">
              <w:rPr>
                <w:rFonts w:ascii="Sylfaen" w:hAnsi="Sylfaen"/>
                <w:sz w:val="24"/>
                <w:szCs w:val="24"/>
                <w:lang w:val="ka-GE"/>
              </w:rPr>
              <w:t xml:space="preserve"> </w:t>
            </w:r>
            <w:r>
              <w:rPr>
                <w:rFonts w:ascii="Sylfaen" w:hAnsi="Sylfaen"/>
                <w:sz w:val="24"/>
                <w:szCs w:val="24"/>
                <w:lang w:val="ka-GE"/>
              </w:rPr>
              <w:t xml:space="preserve"> </w:t>
            </w:r>
            <w:r w:rsidRPr="0050008C">
              <w:rPr>
                <w:rFonts w:ascii="Sylfaen" w:hAnsi="Sylfaen" w:cs="Arial"/>
                <w:caps/>
                <w:sz w:val="24"/>
                <w:szCs w:val="24"/>
              </w:rPr>
              <w:t xml:space="preserve">EVACUATION </w:t>
            </w:r>
            <w:r>
              <w:rPr>
                <w:rFonts w:ascii="Sylfaen" w:hAnsi="Sylfaen" w:cs="Arial"/>
                <w:caps/>
                <w:sz w:val="24"/>
                <w:szCs w:val="24"/>
              </w:rPr>
              <w:t xml:space="preserve"> </w:t>
            </w:r>
            <w:r w:rsidRPr="0050008C">
              <w:rPr>
                <w:rFonts w:ascii="Sylfaen" w:hAnsi="Sylfaen" w:cs="Arial"/>
                <w:caps/>
                <w:sz w:val="24"/>
                <w:szCs w:val="24"/>
              </w:rPr>
              <w:t>SERVICES</w:t>
            </w:r>
          </w:p>
          <w:p w14:paraId="1D7658DA" w14:textId="6D3584D7" w:rsidR="005501D8" w:rsidRPr="0050008C" w:rsidRDefault="005501D8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</w:p>
        </w:tc>
      </w:tr>
      <w:tr w:rsidR="005501D8" w14:paraId="3B79468C" w14:textId="77777777" w:rsidTr="005501D8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62A9316D" w14:textId="77777777" w:rsidR="005501D8" w:rsidRPr="00DC7B0F" w:rsidRDefault="00DC7B0F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lastRenderedPageBreak/>
              <w:t xml:space="preserve">Date of entry and departure </w:t>
            </w: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0FDA0EDF" w14:textId="3CCE4313" w:rsidR="005501D8" w:rsidRPr="00973735" w:rsidRDefault="0050008C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07.</w:t>
            </w:r>
            <w:r>
              <w:rPr>
                <w:rFonts w:ascii="Sylfaen" w:hAnsi="Sylfaen"/>
                <w:b/>
                <w:sz w:val="24"/>
                <w:szCs w:val="24"/>
                <w:lang w:val="ka-GE"/>
              </w:rPr>
              <w:t>201</w:t>
            </w: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8</w:t>
            </w:r>
            <w:r w:rsidR="005532A1">
              <w:rPr>
                <w:rFonts w:ascii="Sylfaen" w:hAnsi="Sylfaen"/>
                <w:b/>
                <w:sz w:val="24"/>
                <w:szCs w:val="24"/>
                <w:lang w:val="ka-GE"/>
              </w:rPr>
              <w:t>-</w:t>
            </w:r>
            <w:r w:rsidR="00973735">
              <w:rPr>
                <w:rFonts w:ascii="Sylfaen" w:hAnsi="Sylfaen"/>
                <w:b/>
                <w:sz w:val="24"/>
                <w:szCs w:val="24"/>
                <w:lang w:val="en-US"/>
              </w:rPr>
              <w:t>10.2019</w:t>
            </w:r>
          </w:p>
        </w:tc>
      </w:tr>
      <w:tr w:rsidR="005501D8" w14:paraId="6A6B6AE8" w14:textId="77777777" w:rsidTr="005501D8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369431EA" w14:textId="77777777" w:rsidR="005501D8" w:rsidRPr="00DC7B0F" w:rsidRDefault="00DC7B0F">
            <w:pPr>
              <w:rPr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Reason for leaving work</w:t>
            </w: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E4BBBAA" w14:textId="77777777" w:rsidR="005501D8" w:rsidRDefault="005501D8">
            <w:pPr>
              <w:rPr>
                <w:rFonts w:ascii="Sylfaen" w:hAnsi="Sylfaen"/>
                <w:lang w:val="en-US"/>
              </w:rPr>
            </w:pPr>
          </w:p>
        </w:tc>
      </w:tr>
      <w:tr w:rsidR="005501D8" w:rsidRPr="0089404A" w14:paraId="12A22956" w14:textId="77777777" w:rsidTr="005501D8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5F133C1" w14:textId="77777777" w:rsidR="005501D8" w:rsidRPr="00DC7B0F" w:rsidRDefault="00DC7B0F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Main responsibilities and functions</w:t>
            </w:r>
          </w:p>
          <w:p w14:paraId="015B350E" w14:textId="77777777" w:rsidR="005501D8" w:rsidRDefault="005501D8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30F0792" w14:textId="471C7D85" w:rsidR="005501D8" w:rsidRPr="00DC7B0F" w:rsidRDefault="00DC7B0F" w:rsidP="0050008C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 xml:space="preserve">Safe </w:t>
            </w:r>
            <w:r w:rsidR="0050008C">
              <w:rPr>
                <w:rFonts w:ascii="Sylfaen" w:hAnsi="Sylfaen"/>
                <w:b/>
                <w:sz w:val="24"/>
                <w:szCs w:val="24"/>
                <w:lang w:val="en-US"/>
              </w:rPr>
              <w:t xml:space="preserve">and fast evacuation </w:t>
            </w:r>
            <w:r w:rsidR="005532A1">
              <w:rPr>
                <w:rFonts w:ascii="Sylfaen" w:hAnsi="Sylfaen"/>
                <w:b/>
                <w:sz w:val="24"/>
                <w:szCs w:val="24"/>
                <w:lang w:val="en-US"/>
              </w:rPr>
              <w:t>of</w:t>
            </w: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 xml:space="preserve"> passengers</w:t>
            </w:r>
          </w:p>
        </w:tc>
      </w:tr>
    </w:tbl>
    <w:p w14:paraId="7218772F" w14:textId="77777777" w:rsidR="005501D8" w:rsidRDefault="005501D8" w:rsidP="005501D8">
      <w:pPr>
        <w:jc w:val="both"/>
        <w:rPr>
          <w:rFonts w:ascii="Sylfaen" w:hAnsi="Sylfaen"/>
          <w:b/>
          <w:sz w:val="10"/>
          <w:szCs w:val="10"/>
          <w:lang w:val="ka-GE"/>
        </w:rPr>
      </w:pPr>
    </w:p>
    <w:p w14:paraId="2FA12B57" w14:textId="1BEA0540" w:rsidR="005501D8" w:rsidRDefault="005501D8" w:rsidP="005501D8">
      <w:pPr>
        <w:jc w:val="both"/>
        <w:rPr>
          <w:rFonts w:ascii="Sylfaen" w:hAnsi="Sylfaen"/>
          <w:b/>
          <w:sz w:val="10"/>
          <w:szCs w:val="10"/>
          <w:lang w:val="ka-GE"/>
        </w:rPr>
      </w:pPr>
    </w:p>
    <w:p w14:paraId="7BD82311" w14:textId="2DC63392" w:rsidR="001E29A5" w:rsidRDefault="001E29A5" w:rsidP="005501D8">
      <w:pPr>
        <w:jc w:val="both"/>
        <w:rPr>
          <w:rFonts w:ascii="Sylfaen" w:hAnsi="Sylfaen"/>
          <w:b/>
          <w:sz w:val="10"/>
          <w:szCs w:val="10"/>
          <w:lang w:val="ka-GE"/>
        </w:rPr>
      </w:pPr>
    </w:p>
    <w:p w14:paraId="27B52D33" w14:textId="77777777" w:rsidR="001E29A5" w:rsidRDefault="001E29A5" w:rsidP="005501D8">
      <w:pPr>
        <w:jc w:val="both"/>
        <w:rPr>
          <w:rFonts w:ascii="Sylfaen" w:hAnsi="Sylfaen"/>
          <w:b/>
          <w:sz w:val="10"/>
          <w:szCs w:val="10"/>
          <w:lang w:val="en-US"/>
        </w:rPr>
      </w:pPr>
    </w:p>
    <w:p w14:paraId="52F585A1" w14:textId="77777777" w:rsidR="0050008C" w:rsidRPr="0050008C" w:rsidRDefault="0050008C" w:rsidP="005501D8">
      <w:pPr>
        <w:jc w:val="both"/>
        <w:rPr>
          <w:rFonts w:ascii="Sylfaen" w:hAnsi="Sylfaen"/>
          <w:b/>
          <w:sz w:val="10"/>
          <w:szCs w:val="10"/>
          <w:lang w:val="en-U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55"/>
        <w:gridCol w:w="6316"/>
      </w:tblGrid>
      <w:tr w:rsidR="001E29A5" w14:paraId="14132A6E" w14:textId="77777777" w:rsidTr="000A4657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E42ECA4" w14:textId="77777777" w:rsidR="001E29A5" w:rsidRPr="00DC7B0F" w:rsidRDefault="001E29A5" w:rsidP="000A4657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Organization </w:t>
            </w:r>
            <w:r>
              <w:rPr>
                <w:rFonts w:ascii="Sylfaen" w:hAnsi="Sylfaen"/>
                <w:sz w:val="20"/>
                <w:szCs w:val="20"/>
                <w:lang w:val="en-US"/>
              </w:rPr>
              <w:t>name</w:t>
            </w:r>
          </w:p>
          <w:p w14:paraId="787D3B8C" w14:textId="77777777" w:rsidR="001E29A5" w:rsidRDefault="001E29A5" w:rsidP="000A4657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7762603E" w14:textId="3C3D6F85" w:rsidR="001E29A5" w:rsidRPr="00DC7B0F" w:rsidRDefault="001E29A5" w:rsidP="000A4657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LTD Family Doctor</w:t>
            </w:r>
          </w:p>
        </w:tc>
      </w:tr>
      <w:tr w:rsidR="001E29A5" w:rsidRPr="0089404A" w14:paraId="4733F947" w14:textId="77777777" w:rsidTr="000A4657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E4F73D6" w14:textId="77777777" w:rsidR="001E29A5" w:rsidRPr="00DC7B0F" w:rsidRDefault="001E29A5" w:rsidP="000A4657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Occupied position</w:t>
            </w:r>
          </w:p>
          <w:p w14:paraId="091BA339" w14:textId="77777777" w:rsidR="001E29A5" w:rsidRDefault="001E29A5" w:rsidP="000A4657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04518A51" w14:textId="0243B14C" w:rsidR="001E29A5" w:rsidRPr="00DC7B0F" w:rsidRDefault="001E29A5" w:rsidP="000A4657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Junior M.D</w:t>
            </w:r>
            <w:r w:rsidR="0050008C">
              <w:rPr>
                <w:rFonts w:ascii="Sylfaen" w:hAnsi="Sylfaen"/>
                <w:b/>
                <w:sz w:val="24"/>
                <w:szCs w:val="24"/>
                <w:lang w:val="en-US"/>
              </w:rPr>
              <w:t xml:space="preserve"> ER department</w:t>
            </w:r>
          </w:p>
        </w:tc>
      </w:tr>
      <w:tr w:rsidR="001E29A5" w14:paraId="5F882120" w14:textId="77777777" w:rsidTr="000A4657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2FEEE6F2" w14:textId="77777777" w:rsidR="001E29A5" w:rsidRPr="00DC7B0F" w:rsidRDefault="001E29A5" w:rsidP="000A4657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 xml:space="preserve">Date of entry and departure </w:t>
            </w: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7B1E96B2" w14:textId="2EB718AB" w:rsidR="001E29A5" w:rsidRPr="001E29A5" w:rsidRDefault="001E29A5" w:rsidP="000A4657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ka-GE"/>
              </w:rPr>
              <w:t>201</w:t>
            </w: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4</w:t>
            </w:r>
            <w:r>
              <w:rPr>
                <w:rFonts w:ascii="Sylfaen" w:hAnsi="Sylfaen"/>
                <w:b/>
                <w:sz w:val="24"/>
                <w:szCs w:val="24"/>
                <w:lang w:val="ka-GE"/>
              </w:rPr>
              <w:t>-</w:t>
            </w: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2017</w:t>
            </w:r>
          </w:p>
        </w:tc>
      </w:tr>
      <w:tr w:rsidR="001E29A5" w14:paraId="13D33178" w14:textId="77777777" w:rsidTr="000A4657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046BA936" w14:textId="77777777" w:rsidR="001E29A5" w:rsidRPr="00DC7B0F" w:rsidRDefault="001E29A5" w:rsidP="000A4657">
            <w:pPr>
              <w:rPr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Reason for leaving work</w:t>
            </w: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1473544" w14:textId="73B2ED3E" w:rsidR="001E29A5" w:rsidRDefault="001E29A5" w:rsidP="000A4657">
            <w:pPr>
              <w:rPr>
                <w:rFonts w:ascii="Sylfaen" w:hAnsi="Sylfaen"/>
                <w:lang w:val="en-US"/>
              </w:rPr>
            </w:pPr>
            <w:r>
              <w:rPr>
                <w:rFonts w:ascii="Sylfaen" w:hAnsi="Sylfaen"/>
                <w:lang w:val="en-US"/>
              </w:rPr>
              <w:t>Changed Living place</w:t>
            </w:r>
          </w:p>
        </w:tc>
      </w:tr>
      <w:tr w:rsidR="001E29A5" w:rsidRPr="0089404A" w14:paraId="0F7523C5" w14:textId="77777777" w:rsidTr="000A4657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81D922D" w14:textId="77777777" w:rsidR="001E29A5" w:rsidRPr="00DC7B0F" w:rsidRDefault="001E29A5" w:rsidP="000A4657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Main responsibilities and functions</w:t>
            </w:r>
          </w:p>
          <w:p w14:paraId="117D8A10" w14:textId="77777777" w:rsidR="001E29A5" w:rsidRDefault="001E29A5" w:rsidP="000A4657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677CCE1" w14:textId="77777777" w:rsidR="001E29A5" w:rsidRDefault="00E63710" w:rsidP="000A4657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Monitoring of Patients</w:t>
            </w:r>
          </w:p>
          <w:p w14:paraId="182646C1" w14:textId="71C56FD4" w:rsidR="0050008C" w:rsidRPr="0050008C" w:rsidRDefault="0050008C" w:rsidP="000A4657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 w:rsidRPr="0050008C">
              <w:rPr>
                <w:rFonts w:ascii="Sylfaen" w:hAnsi="Sylfaen"/>
                <w:b/>
                <w:sz w:val="24"/>
                <w:szCs w:val="24"/>
                <w:lang w:val="ka-GE"/>
              </w:rPr>
              <w:t>Patient document description</w:t>
            </w:r>
          </w:p>
        </w:tc>
      </w:tr>
    </w:tbl>
    <w:p w14:paraId="433D640D" w14:textId="77777777" w:rsidR="00DB0A0C" w:rsidRDefault="00DB0A0C" w:rsidP="005658B2">
      <w:pPr>
        <w:jc w:val="both"/>
        <w:rPr>
          <w:lang w:val="en-U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55"/>
        <w:gridCol w:w="6316"/>
      </w:tblGrid>
      <w:tr w:rsidR="0050008C" w:rsidRPr="0089404A" w14:paraId="1B15B2F1" w14:textId="77777777" w:rsidTr="000629CB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B802EC3" w14:textId="77777777" w:rsidR="0050008C" w:rsidRPr="00DC7B0F" w:rsidRDefault="0050008C" w:rsidP="000629CB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Organization </w:t>
            </w:r>
            <w:r>
              <w:rPr>
                <w:rFonts w:ascii="Sylfaen" w:hAnsi="Sylfaen"/>
                <w:sz w:val="20"/>
                <w:szCs w:val="20"/>
                <w:lang w:val="en-US"/>
              </w:rPr>
              <w:t>name</w:t>
            </w:r>
          </w:p>
          <w:p w14:paraId="0F8EBF77" w14:textId="77777777" w:rsidR="0050008C" w:rsidRDefault="0050008C" w:rsidP="000629CB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3A6E9A43" w14:textId="36B28A23" w:rsidR="0050008C" w:rsidRDefault="0050008C" w:rsidP="0050008C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 xml:space="preserve">National Center of </w:t>
            </w:r>
            <w:proofErr w:type="spellStart"/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K.eristavi</w:t>
            </w:r>
            <w:proofErr w:type="spellEnd"/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 xml:space="preserve"> National Surgery Center</w:t>
            </w:r>
          </w:p>
          <w:p w14:paraId="7253FCCA" w14:textId="03499F3D" w:rsidR="0050008C" w:rsidRPr="00DC7B0F" w:rsidRDefault="0050008C" w:rsidP="000629CB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</w:p>
        </w:tc>
      </w:tr>
      <w:tr w:rsidR="0050008C" w:rsidRPr="0089404A" w14:paraId="7B3FAE3C" w14:textId="77777777" w:rsidTr="000629CB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A7E8E0F" w14:textId="77777777" w:rsidR="0050008C" w:rsidRPr="00DC7B0F" w:rsidRDefault="0050008C" w:rsidP="000629CB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Occupied position</w:t>
            </w:r>
          </w:p>
          <w:p w14:paraId="541CAC5D" w14:textId="77777777" w:rsidR="0050008C" w:rsidRDefault="0050008C" w:rsidP="000629CB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6B0D6099" w14:textId="2E89DF85" w:rsidR="0050008C" w:rsidRPr="00DC7B0F" w:rsidRDefault="0050008C" w:rsidP="000629CB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Nurse Of Critical Medicine Department</w:t>
            </w:r>
          </w:p>
        </w:tc>
      </w:tr>
      <w:tr w:rsidR="0050008C" w14:paraId="335F4308" w14:textId="77777777" w:rsidTr="000629CB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550C4023" w14:textId="77777777" w:rsidR="0050008C" w:rsidRPr="00DC7B0F" w:rsidRDefault="0050008C" w:rsidP="000629CB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 xml:space="preserve">Date of entry and departure </w:t>
            </w: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520560CC" w14:textId="2BB1A296" w:rsidR="0050008C" w:rsidRPr="001E29A5" w:rsidRDefault="0050008C" w:rsidP="000629CB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ka-GE"/>
              </w:rPr>
              <w:t>201</w:t>
            </w: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5</w:t>
            </w:r>
            <w:r>
              <w:rPr>
                <w:rFonts w:ascii="Sylfaen" w:hAnsi="Sylfaen"/>
                <w:b/>
                <w:sz w:val="24"/>
                <w:szCs w:val="24"/>
                <w:lang w:val="ka-GE"/>
              </w:rPr>
              <w:t>-</w:t>
            </w: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2018</w:t>
            </w:r>
          </w:p>
        </w:tc>
      </w:tr>
      <w:tr w:rsidR="0050008C" w14:paraId="3F2F4738" w14:textId="77777777" w:rsidTr="000629CB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689B6A56" w14:textId="77777777" w:rsidR="0050008C" w:rsidRPr="00DC7B0F" w:rsidRDefault="0050008C" w:rsidP="000629CB">
            <w:pPr>
              <w:rPr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Reason for leaving work</w:t>
            </w: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D4B5CAE" w14:textId="77777777" w:rsidR="0050008C" w:rsidRDefault="0050008C" w:rsidP="000629CB">
            <w:pPr>
              <w:rPr>
                <w:rFonts w:ascii="Sylfaen" w:hAnsi="Sylfaen"/>
                <w:lang w:val="en-US"/>
              </w:rPr>
            </w:pPr>
            <w:r>
              <w:rPr>
                <w:rFonts w:ascii="Sylfaen" w:hAnsi="Sylfaen"/>
                <w:lang w:val="en-US"/>
              </w:rPr>
              <w:t>Changed Living place</w:t>
            </w:r>
          </w:p>
        </w:tc>
      </w:tr>
      <w:tr w:rsidR="0050008C" w:rsidRPr="001E29A5" w14:paraId="7968037D" w14:textId="77777777" w:rsidTr="000629CB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3CBF82D" w14:textId="77777777" w:rsidR="0050008C" w:rsidRPr="00DC7B0F" w:rsidRDefault="0050008C" w:rsidP="000629CB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Main responsibilities and functions</w:t>
            </w:r>
          </w:p>
          <w:p w14:paraId="12FC9F1B" w14:textId="77777777" w:rsidR="0050008C" w:rsidRDefault="0050008C" w:rsidP="000629CB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070909A" w14:textId="77777777" w:rsidR="0050008C" w:rsidRPr="00DC7B0F" w:rsidRDefault="0050008C" w:rsidP="000629CB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Monitoring of Patients</w:t>
            </w:r>
          </w:p>
        </w:tc>
      </w:tr>
    </w:tbl>
    <w:tbl>
      <w:tblPr>
        <w:tblpPr w:leftFromText="180" w:rightFromText="180" w:vertAnchor="page" w:horzAnchor="margin" w:tblpY="1431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20"/>
        <w:gridCol w:w="1980"/>
        <w:gridCol w:w="2970"/>
        <w:gridCol w:w="2701"/>
      </w:tblGrid>
      <w:tr w:rsidR="00973735" w:rsidRPr="0089404A" w14:paraId="57262110" w14:textId="77777777" w:rsidTr="00973735">
        <w:tc>
          <w:tcPr>
            <w:tcW w:w="957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FF"/>
            <w:hideMark/>
          </w:tcPr>
          <w:p w14:paraId="1343EB55" w14:textId="77777777" w:rsidR="00973735" w:rsidRDefault="00973735" w:rsidP="00973735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ka-GE"/>
              </w:rPr>
            </w:pPr>
            <w:r>
              <w:rPr>
                <w:rFonts w:ascii="Sylfaen" w:hAnsi="Sylfaen"/>
                <w:b/>
                <w:sz w:val="24"/>
                <w:szCs w:val="24"/>
                <w:lang w:val="ka-GE"/>
              </w:rPr>
              <w:t xml:space="preserve">Knowledge </w:t>
            </w: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of languages</w:t>
            </w:r>
            <w:r>
              <w:rPr>
                <w:rFonts w:ascii="Sylfaen" w:hAnsi="Sylfaen"/>
                <w:b/>
                <w:sz w:val="24"/>
                <w:szCs w:val="24"/>
                <w:lang w:val="ka-GE"/>
              </w:rPr>
              <w:t xml:space="preserve">: </w:t>
            </w:r>
          </w:p>
          <w:p w14:paraId="2FA7E5C2" w14:textId="77777777" w:rsidR="00973735" w:rsidRDefault="00973735" w:rsidP="00973735">
            <w:pPr>
              <w:spacing w:after="0" w:line="240" w:lineRule="auto"/>
              <w:jc w:val="both"/>
              <w:rPr>
                <w:rFonts w:ascii="Sylfaen" w:hAnsi="Sylfaen"/>
                <w:b/>
                <w:i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b/>
                <w:i/>
                <w:sz w:val="20"/>
                <w:szCs w:val="20"/>
                <w:lang w:val="ka-GE"/>
              </w:rPr>
              <w:t>(evaluate the 5-point system)</w:t>
            </w:r>
          </w:p>
        </w:tc>
      </w:tr>
      <w:tr w:rsidR="00973735" w14:paraId="7AD24CD2" w14:textId="77777777" w:rsidTr="00973735"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CCF37A1" w14:textId="77777777" w:rsidR="00973735" w:rsidRDefault="00973735" w:rsidP="00973735">
            <w:pPr>
              <w:spacing w:after="0" w:line="240" w:lineRule="auto"/>
              <w:jc w:val="both"/>
              <w:rPr>
                <w:rFonts w:ascii="Sylfaen" w:hAnsi="Sylfaen"/>
                <w:sz w:val="24"/>
                <w:szCs w:val="24"/>
                <w:lang w:val="ka-GE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4960D01" w14:textId="77777777" w:rsidR="00973735" w:rsidRPr="00DC7B0F" w:rsidRDefault="00973735" w:rsidP="00973735">
            <w:pPr>
              <w:spacing w:after="0" w:line="240" w:lineRule="auto"/>
              <w:jc w:val="both"/>
              <w:rPr>
                <w:rFonts w:ascii="Sylfaen" w:hAnsi="Sylfaen"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Talk</w:t>
            </w:r>
          </w:p>
          <w:p w14:paraId="6B7DC065" w14:textId="77777777" w:rsidR="00973735" w:rsidRDefault="00973735" w:rsidP="00973735">
            <w:pPr>
              <w:spacing w:after="0" w:line="240" w:lineRule="auto"/>
              <w:jc w:val="both"/>
              <w:rPr>
                <w:rFonts w:ascii="Sylfaen" w:hAnsi="Sylfaen"/>
                <w:sz w:val="24"/>
                <w:szCs w:val="24"/>
                <w:lang w:val="ka-GE"/>
              </w:rPr>
            </w:pP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524AC525" w14:textId="77777777" w:rsidR="00973735" w:rsidRPr="00DC7B0F" w:rsidRDefault="00973735" w:rsidP="00973735">
            <w:pPr>
              <w:spacing w:after="0" w:line="240" w:lineRule="auto"/>
              <w:jc w:val="center"/>
              <w:rPr>
                <w:rFonts w:ascii="Sylfaen" w:hAnsi="Sylfaen"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sz w:val="24"/>
                <w:szCs w:val="24"/>
                <w:lang w:val="en-US"/>
              </w:rPr>
              <w:t>Write</w:t>
            </w:r>
          </w:p>
        </w:tc>
        <w:tc>
          <w:tcPr>
            <w:tcW w:w="270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197A105C" w14:textId="77777777" w:rsidR="00973735" w:rsidRPr="00DC7B0F" w:rsidRDefault="00973735" w:rsidP="00973735">
            <w:pPr>
              <w:spacing w:after="0" w:line="240" w:lineRule="auto"/>
              <w:jc w:val="center"/>
              <w:rPr>
                <w:rFonts w:ascii="Sylfaen" w:hAnsi="Sylfaen"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sz w:val="24"/>
                <w:szCs w:val="24"/>
                <w:lang w:val="en-US"/>
              </w:rPr>
              <w:t>Read</w:t>
            </w:r>
          </w:p>
        </w:tc>
      </w:tr>
      <w:tr w:rsidR="00973735" w14:paraId="41743C04" w14:textId="77777777" w:rsidTr="00973735"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0DA055A" w14:textId="77777777" w:rsidR="00973735" w:rsidRPr="00DC7B0F" w:rsidRDefault="00973735" w:rsidP="00973735">
            <w:pPr>
              <w:spacing w:after="0" w:line="240" w:lineRule="auto"/>
              <w:jc w:val="both"/>
              <w:rPr>
                <w:rFonts w:ascii="Sylfaen" w:hAnsi="Sylfaen"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sz w:val="24"/>
                <w:szCs w:val="24"/>
                <w:lang w:val="en-US"/>
              </w:rPr>
              <w:t>Georgian</w:t>
            </w:r>
          </w:p>
          <w:p w14:paraId="770C51A4" w14:textId="77777777" w:rsidR="00973735" w:rsidRDefault="00973735" w:rsidP="00973735">
            <w:pPr>
              <w:spacing w:after="0" w:line="240" w:lineRule="auto"/>
              <w:jc w:val="both"/>
              <w:rPr>
                <w:rFonts w:ascii="Sylfaen" w:hAnsi="Sylfaen"/>
                <w:sz w:val="24"/>
                <w:szCs w:val="24"/>
                <w:lang w:val="ka-GE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EA4FBD6" w14:textId="77777777" w:rsidR="00973735" w:rsidRDefault="00973735" w:rsidP="00973735">
            <w:pPr>
              <w:spacing w:after="0" w:line="240" w:lineRule="auto"/>
              <w:jc w:val="both"/>
              <w:rPr>
                <w:rFonts w:ascii="Sylfaen" w:hAnsi="Sylfaen"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+</w:t>
            </w:r>
            <w:r>
              <w:rPr>
                <w:rFonts w:ascii="Sylfaen" w:hAnsi="Sylfaen"/>
                <w:sz w:val="24"/>
                <w:szCs w:val="24"/>
                <w:lang w:val="en-US"/>
              </w:rPr>
              <w:t>5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0A5E12F1" w14:textId="77777777" w:rsidR="00973735" w:rsidRDefault="00973735" w:rsidP="00973735">
            <w:pPr>
              <w:spacing w:after="0" w:line="240" w:lineRule="auto"/>
              <w:jc w:val="both"/>
              <w:rPr>
                <w:rFonts w:ascii="Sylfaen" w:hAnsi="Sylfaen"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+</w:t>
            </w:r>
            <w:r>
              <w:rPr>
                <w:rFonts w:ascii="Sylfaen" w:hAnsi="Sylfaen"/>
                <w:sz w:val="24"/>
                <w:szCs w:val="24"/>
                <w:lang w:val="en-US"/>
              </w:rPr>
              <w:t>5</w:t>
            </w:r>
          </w:p>
        </w:tc>
        <w:tc>
          <w:tcPr>
            <w:tcW w:w="270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560964FE" w14:textId="77777777" w:rsidR="00973735" w:rsidRDefault="00973735" w:rsidP="00973735">
            <w:pPr>
              <w:spacing w:after="0" w:line="240" w:lineRule="auto"/>
              <w:jc w:val="both"/>
              <w:rPr>
                <w:rFonts w:ascii="Sylfaen" w:hAnsi="Sylfaen"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+</w:t>
            </w:r>
            <w:r>
              <w:rPr>
                <w:rFonts w:ascii="Sylfaen" w:hAnsi="Sylfaen"/>
                <w:sz w:val="24"/>
                <w:szCs w:val="24"/>
                <w:lang w:val="en-US"/>
              </w:rPr>
              <w:t>5</w:t>
            </w:r>
          </w:p>
        </w:tc>
      </w:tr>
      <w:tr w:rsidR="00973735" w14:paraId="6D70A4C0" w14:textId="77777777" w:rsidTr="00973735"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32F33D5" w14:textId="77777777" w:rsidR="00973735" w:rsidRPr="00DC7B0F" w:rsidRDefault="00973735" w:rsidP="00973735">
            <w:pPr>
              <w:spacing w:after="0" w:line="240" w:lineRule="auto"/>
              <w:jc w:val="both"/>
              <w:rPr>
                <w:rFonts w:ascii="Sylfaen" w:hAnsi="Sylfaen"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sz w:val="24"/>
                <w:szCs w:val="24"/>
                <w:lang w:val="en-US"/>
              </w:rPr>
              <w:t>Russian</w:t>
            </w:r>
          </w:p>
          <w:p w14:paraId="64E425B4" w14:textId="77777777" w:rsidR="00973735" w:rsidRDefault="00973735" w:rsidP="00973735">
            <w:pPr>
              <w:spacing w:after="0" w:line="240" w:lineRule="auto"/>
              <w:jc w:val="both"/>
              <w:rPr>
                <w:rFonts w:ascii="Sylfaen" w:hAnsi="Sylfaen"/>
                <w:sz w:val="24"/>
                <w:szCs w:val="24"/>
                <w:lang w:val="ka-GE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1F87547E" w14:textId="77777777" w:rsidR="00973735" w:rsidRDefault="00973735" w:rsidP="00973735">
            <w:pPr>
              <w:spacing w:after="0" w:line="240" w:lineRule="auto"/>
              <w:jc w:val="both"/>
              <w:rPr>
                <w:rFonts w:ascii="Sylfaen" w:hAnsi="Sylfaen"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+</w:t>
            </w:r>
            <w:r>
              <w:rPr>
                <w:rFonts w:ascii="Sylfaen" w:hAnsi="Sylfaen"/>
                <w:sz w:val="24"/>
                <w:szCs w:val="24"/>
                <w:lang w:val="en-US"/>
              </w:rPr>
              <w:t>4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5C1210B" w14:textId="77777777" w:rsidR="00973735" w:rsidRDefault="00973735" w:rsidP="00973735">
            <w:pPr>
              <w:spacing w:after="0" w:line="240" w:lineRule="auto"/>
              <w:jc w:val="both"/>
              <w:rPr>
                <w:rFonts w:ascii="Sylfaen" w:hAnsi="Sylfaen"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+</w:t>
            </w:r>
            <w:r>
              <w:rPr>
                <w:rFonts w:ascii="Sylfaen" w:hAnsi="Sylfaen"/>
                <w:sz w:val="24"/>
                <w:szCs w:val="24"/>
                <w:lang w:val="en-US"/>
              </w:rPr>
              <w:t>4</w:t>
            </w:r>
          </w:p>
        </w:tc>
        <w:tc>
          <w:tcPr>
            <w:tcW w:w="270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7D1D7078" w14:textId="77777777" w:rsidR="00973735" w:rsidRDefault="00973735" w:rsidP="00973735">
            <w:pPr>
              <w:spacing w:after="0" w:line="240" w:lineRule="auto"/>
              <w:jc w:val="both"/>
              <w:rPr>
                <w:rFonts w:ascii="Sylfaen" w:hAnsi="Sylfaen"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+</w:t>
            </w:r>
            <w:r>
              <w:rPr>
                <w:rFonts w:ascii="Sylfaen" w:hAnsi="Sylfaen"/>
                <w:sz w:val="24"/>
                <w:szCs w:val="24"/>
                <w:lang w:val="en-US"/>
              </w:rPr>
              <w:t>4</w:t>
            </w:r>
          </w:p>
        </w:tc>
      </w:tr>
      <w:tr w:rsidR="00973735" w14:paraId="55CE1AEC" w14:textId="77777777" w:rsidTr="00973735">
        <w:trPr>
          <w:trHeight w:val="898"/>
        </w:trPr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56D4F04" w14:textId="77777777" w:rsidR="00973735" w:rsidRPr="00DC7B0F" w:rsidRDefault="00973735" w:rsidP="00973735">
            <w:pPr>
              <w:spacing w:after="0" w:line="240" w:lineRule="auto"/>
              <w:jc w:val="both"/>
              <w:rPr>
                <w:rFonts w:ascii="Sylfaen" w:hAnsi="Sylfaen"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sz w:val="24"/>
                <w:szCs w:val="24"/>
                <w:lang w:val="en-US"/>
              </w:rPr>
              <w:t>English</w:t>
            </w:r>
          </w:p>
          <w:p w14:paraId="1D7D0A45" w14:textId="77777777" w:rsidR="00973735" w:rsidRDefault="00973735" w:rsidP="00973735">
            <w:pPr>
              <w:spacing w:after="0" w:line="240" w:lineRule="auto"/>
              <w:jc w:val="both"/>
              <w:rPr>
                <w:rFonts w:ascii="Sylfaen" w:hAnsi="Sylfaen"/>
                <w:sz w:val="24"/>
                <w:szCs w:val="24"/>
                <w:lang w:val="ka-GE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60FFCD49" w14:textId="77777777" w:rsidR="00973735" w:rsidRDefault="00973735" w:rsidP="00973735">
            <w:pPr>
              <w:spacing w:after="0" w:line="240" w:lineRule="auto"/>
              <w:jc w:val="both"/>
              <w:rPr>
                <w:rFonts w:ascii="Sylfaen" w:hAnsi="Sylfaen"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+</w:t>
            </w:r>
            <w:r>
              <w:rPr>
                <w:rFonts w:ascii="Sylfaen" w:hAnsi="Sylfaen"/>
                <w:sz w:val="24"/>
                <w:szCs w:val="24"/>
                <w:lang w:val="en-US"/>
              </w:rPr>
              <w:t>4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507349A7" w14:textId="77777777" w:rsidR="00973735" w:rsidRDefault="00973735" w:rsidP="00973735">
            <w:pPr>
              <w:spacing w:after="0" w:line="240" w:lineRule="auto"/>
              <w:jc w:val="both"/>
              <w:rPr>
                <w:rFonts w:ascii="Sylfaen" w:hAnsi="Sylfaen"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+</w:t>
            </w:r>
            <w:r>
              <w:rPr>
                <w:rFonts w:ascii="Sylfaen" w:hAnsi="Sylfaen"/>
                <w:sz w:val="24"/>
                <w:szCs w:val="24"/>
                <w:lang w:val="en-US"/>
              </w:rPr>
              <w:t>4</w:t>
            </w:r>
          </w:p>
        </w:tc>
        <w:tc>
          <w:tcPr>
            <w:tcW w:w="270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71DD673A" w14:textId="77777777" w:rsidR="00973735" w:rsidRDefault="00973735" w:rsidP="00973735">
            <w:pPr>
              <w:spacing w:after="0" w:line="240" w:lineRule="auto"/>
              <w:jc w:val="both"/>
              <w:rPr>
                <w:rFonts w:ascii="Sylfaen" w:hAnsi="Sylfaen"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sz w:val="24"/>
                <w:szCs w:val="24"/>
                <w:lang w:val="ka-GE"/>
              </w:rPr>
              <w:t>+</w:t>
            </w:r>
            <w:r>
              <w:rPr>
                <w:rFonts w:ascii="Sylfaen" w:hAnsi="Sylfaen"/>
                <w:sz w:val="24"/>
                <w:szCs w:val="24"/>
                <w:lang w:val="en-US"/>
              </w:rPr>
              <w:t>4</w:t>
            </w:r>
          </w:p>
        </w:tc>
      </w:tr>
    </w:tbl>
    <w:p w14:paraId="7A514AFC" w14:textId="77777777" w:rsidR="0050008C" w:rsidRDefault="0050008C" w:rsidP="005658B2">
      <w:pPr>
        <w:jc w:val="both"/>
        <w:rPr>
          <w:lang w:val="en-US"/>
        </w:rPr>
      </w:pPr>
    </w:p>
    <w:p w14:paraId="05CFAC2F" w14:textId="77777777" w:rsidR="0050008C" w:rsidRDefault="0050008C" w:rsidP="005658B2">
      <w:pPr>
        <w:jc w:val="both"/>
        <w:rPr>
          <w:lang w:val="en-US"/>
        </w:rPr>
      </w:pPr>
    </w:p>
    <w:tbl>
      <w:tblPr>
        <w:tblpPr w:leftFromText="180" w:rightFromText="180" w:vertAnchor="page" w:horzAnchor="margin" w:tblpY="45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55"/>
        <w:gridCol w:w="6316"/>
      </w:tblGrid>
      <w:tr w:rsidR="006B1784" w:rsidRPr="0089404A" w14:paraId="126F5891" w14:textId="77777777" w:rsidTr="006B1784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E6C74F5" w14:textId="77777777" w:rsidR="006B1784" w:rsidRPr="00DC7B0F" w:rsidRDefault="006B1784" w:rsidP="006B1784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 xml:space="preserve">Organization </w:t>
            </w:r>
            <w:r>
              <w:rPr>
                <w:rFonts w:ascii="Sylfaen" w:hAnsi="Sylfaen"/>
                <w:sz w:val="20"/>
                <w:szCs w:val="20"/>
                <w:lang w:val="en-US"/>
              </w:rPr>
              <w:t>name</w:t>
            </w:r>
          </w:p>
          <w:p w14:paraId="11CFB8E4" w14:textId="77777777" w:rsidR="006B1784" w:rsidRDefault="006B1784" w:rsidP="006B1784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68F4CD28" w14:textId="77777777" w:rsidR="006B1784" w:rsidRPr="00DC7B0F" w:rsidRDefault="006B1784" w:rsidP="006B1784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 xml:space="preserve">British Language Centre Of Tbilisi </w:t>
            </w:r>
          </w:p>
        </w:tc>
      </w:tr>
      <w:tr w:rsidR="006B1784" w:rsidRPr="0050008C" w14:paraId="36A3B9AE" w14:textId="77777777" w:rsidTr="006B1784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4A56EC4" w14:textId="77777777" w:rsidR="006B1784" w:rsidRPr="00DC7B0F" w:rsidRDefault="006B1784" w:rsidP="006B1784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Occupied position</w:t>
            </w:r>
          </w:p>
          <w:p w14:paraId="699748F7" w14:textId="77777777" w:rsidR="006B1784" w:rsidRDefault="006B1784" w:rsidP="006B1784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6BD71DEB" w14:textId="77777777" w:rsidR="006B1784" w:rsidRPr="00DC7B0F" w:rsidRDefault="006B1784" w:rsidP="006B1784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Student</w:t>
            </w:r>
          </w:p>
        </w:tc>
      </w:tr>
      <w:tr w:rsidR="006B1784" w:rsidRPr="0092231B" w14:paraId="31D56DB5" w14:textId="77777777" w:rsidTr="006B1784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4217250C" w14:textId="77777777" w:rsidR="006B1784" w:rsidRPr="00DC7B0F" w:rsidRDefault="006B1784" w:rsidP="006B1784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 xml:space="preserve">Date of entry and departure </w:t>
            </w: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0CF5193A" w14:textId="77777777" w:rsidR="006B1784" w:rsidRPr="0050008C" w:rsidRDefault="006B1784" w:rsidP="006B1784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10.2010- 12.2010</w:t>
            </w:r>
          </w:p>
        </w:tc>
      </w:tr>
      <w:tr w:rsidR="006B1784" w:rsidRPr="0092231B" w14:paraId="4B987B4C" w14:textId="77777777" w:rsidTr="006B1784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hideMark/>
          </w:tcPr>
          <w:p w14:paraId="63DE95F6" w14:textId="77777777" w:rsidR="006B1784" w:rsidRPr="00DC7B0F" w:rsidRDefault="006B1784" w:rsidP="006B1784">
            <w:pPr>
              <w:rPr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Level Of Course</w:t>
            </w: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6D2BFD12" w14:textId="77777777" w:rsidR="006B1784" w:rsidRPr="0092231B" w:rsidRDefault="006B1784" w:rsidP="006B1784">
            <w:pPr>
              <w:rPr>
                <w:rFonts w:ascii="Sylfaen" w:hAnsi="Sylfaen"/>
                <w:b/>
                <w:lang w:val="en-US"/>
              </w:rPr>
            </w:pPr>
            <w:r w:rsidRPr="0092231B">
              <w:rPr>
                <w:rFonts w:ascii="Sylfaen" w:hAnsi="Sylfaen"/>
                <w:b/>
                <w:lang w:val="en-US"/>
              </w:rPr>
              <w:t>Certificate Upper Intermediate Course</w:t>
            </w:r>
          </w:p>
        </w:tc>
      </w:tr>
    </w:tbl>
    <w:tbl>
      <w:tblPr>
        <w:tblpPr w:leftFromText="180" w:rightFromText="180" w:vertAnchor="text" w:horzAnchor="margin" w:tblpY="-427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55"/>
        <w:gridCol w:w="6316"/>
      </w:tblGrid>
      <w:tr w:rsidR="00973735" w:rsidRPr="0089404A" w14:paraId="3CFBD120" w14:textId="77777777" w:rsidTr="00973735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5F78B36" w14:textId="77777777" w:rsidR="00973735" w:rsidRPr="00DC7B0F" w:rsidRDefault="00973735" w:rsidP="00973735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Organization </w:t>
            </w:r>
            <w:r>
              <w:rPr>
                <w:rFonts w:ascii="Sylfaen" w:hAnsi="Sylfaen"/>
                <w:sz w:val="20"/>
                <w:szCs w:val="20"/>
                <w:lang w:val="en-US"/>
              </w:rPr>
              <w:t>name</w:t>
            </w:r>
          </w:p>
          <w:p w14:paraId="24A44D3E" w14:textId="77777777" w:rsidR="00973735" w:rsidRDefault="00973735" w:rsidP="00973735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4E3406F5" w14:textId="77777777" w:rsidR="00973735" w:rsidRPr="00DC7B0F" w:rsidRDefault="00973735" w:rsidP="00973735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BLS (British Language School)</w:t>
            </w:r>
          </w:p>
        </w:tc>
      </w:tr>
      <w:tr w:rsidR="00973735" w:rsidRPr="0050008C" w14:paraId="0BF14B14" w14:textId="77777777" w:rsidTr="00973735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3929696" w14:textId="77777777" w:rsidR="00973735" w:rsidRPr="00DC7B0F" w:rsidRDefault="00973735" w:rsidP="00973735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Occupied position</w:t>
            </w:r>
          </w:p>
          <w:p w14:paraId="49A7C9CA" w14:textId="77777777" w:rsidR="00973735" w:rsidRDefault="00973735" w:rsidP="00973735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44F5274B" w14:textId="77777777" w:rsidR="00973735" w:rsidRPr="00DC7B0F" w:rsidRDefault="00973735" w:rsidP="00973735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 xml:space="preserve">Certificate </w:t>
            </w:r>
          </w:p>
        </w:tc>
      </w:tr>
      <w:tr w:rsidR="00973735" w:rsidRPr="00E82A26" w14:paraId="196C4E5D" w14:textId="77777777" w:rsidTr="00973735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42DA0825" w14:textId="77777777" w:rsidR="00973735" w:rsidRPr="00DC7B0F" w:rsidRDefault="00973735" w:rsidP="00973735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 xml:space="preserve">Date of entry and departure </w:t>
            </w: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41775107" w14:textId="77777777" w:rsidR="00973735" w:rsidRPr="0050008C" w:rsidRDefault="00973735" w:rsidP="00973735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12.2017- 01.2018</w:t>
            </w:r>
          </w:p>
        </w:tc>
      </w:tr>
      <w:tr w:rsidR="00973735" w:rsidRPr="00E82A26" w14:paraId="6B3C6F14" w14:textId="77777777" w:rsidTr="00973735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hideMark/>
          </w:tcPr>
          <w:p w14:paraId="6B0710F0" w14:textId="77777777" w:rsidR="00973735" w:rsidRPr="00DC7B0F" w:rsidRDefault="00973735" w:rsidP="00973735">
            <w:pPr>
              <w:rPr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Level Of Course</w:t>
            </w: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921A826" w14:textId="77777777" w:rsidR="00973735" w:rsidRPr="0092231B" w:rsidRDefault="00973735" w:rsidP="00973735">
            <w:pPr>
              <w:rPr>
                <w:rFonts w:ascii="Sylfaen" w:hAnsi="Sylfaen"/>
                <w:b/>
                <w:lang w:val="en-US"/>
              </w:rPr>
            </w:pPr>
            <w:r>
              <w:rPr>
                <w:rFonts w:ascii="Sylfaen" w:hAnsi="Sylfaen"/>
                <w:lang w:val="en-US"/>
              </w:rPr>
              <w:t xml:space="preserve">Certificate In Basic Life Support </w:t>
            </w:r>
          </w:p>
        </w:tc>
      </w:tr>
    </w:tbl>
    <w:p w14:paraId="0B0D4711" w14:textId="77777777" w:rsidR="0050008C" w:rsidRDefault="0050008C" w:rsidP="005658B2">
      <w:pPr>
        <w:jc w:val="both"/>
        <w:rPr>
          <w:lang w:val="en-US"/>
        </w:rPr>
      </w:pPr>
    </w:p>
    <w:p w14:paraId="176C0F4D" w14:textId="77777777" w:rsidR="0050008C" w:rsidRDefault="0050008C" w:rsidP="005658B2">
      <w:pPr>
        <w:jc w:val="both"/>
        <w:rPr>
          <w:lang w:val="en-US"/>
        </w:rPr>
      </w:pPr>
    </w:p>
    <w:p w14:paraId="69D42B37" w14:textId="77777777" w:rsidR="0050008C" w:rsidRDefault="0050008C" w:rsidP="005658B2">
      <w:pPr>
        <w:jc w:val="both"/>
        <w:rPr>
          <w:lang w:val="en-US"/>
        </w:rPr>
      </w:pPr>
    </w:p>
    <w:p w14:paraId="0B8AC19D" w14:textId="77777777" w:rsidR="0050008C" w:rsidRDefault="0050008C" w:rsidP="005658B2">
      <w:pPr>
        <w:jc w:val="both"/>
        <w:rPr>
          <w:lang w:val="en-US"/>
        </w:rPr>
      </w:pPr>
    </w:p>
    <w:p w14:paraId="2793B253" w14:textId="77777777" w:rsidR="0050008C" w:rsidRDefault="0050008C" w:rsidP="005658B2">
      <w:pPr>
        <w:jc w:val="both"/>
        <w:rPr>
          <w:lang w:val="en-U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55"/>
        <w:gridCol w:w="6316"/>
      </w:tblGrid>
      <w:tr w:rsidR="0050008C" w:rsidRPr="00E82A26" w14:paraId="1EE25F4C" w14:textId="77777777" w:rsidTr="000629CB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0843A90" w14:textId="77777777" w:rsidR="0050008C" w:rsidRPr="00E82A26" w:rsidRDefault="0050008C" w:rsidP="000629CB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 w:rsidRPr="00E82A26">
              <w:rPr>
                <w:rFonts w:ascii="Sylfaen" w:hAnsi="Sylfaen"/>
                <w:sz w:val="20"/>
                <w:szCs w:val="20"/>
                <w:lang w:val="ka-GE"/>
              </w:rPr>
              <w:t xml:space="preserve">Organization </w:t>
            </w:r>
            <w:r w:rsidRPr="00E82A26">
              <w:rPr>
                <w:rFonts w:ascii="Sylfaen" w:hAnsi="Sylfaen"/>
                <w:sz w:val="20"/>
                <w:szCs w:val="20"/>
                <w:lang w:val="en-US"/>
              </w:rPr>
              <w:t>name</w:t>
            </w:r>
          </w:p>
          <w:p w14:paraId="5BC77E47" w14:textId="77777777" w:rsidR="0050008C" w:rsidRPr="00E82A26" w:rsidRDefault="0050008C" w:rsidP="000629CB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0F444D14" w14:textId="0F046DEB" w:rsidR="0050008C" w:rsidRPr="00E82A26" w:rsidRDefault="0050008C" w:rsidP="000629CB">
            <w:pPr>
              <w:spacing w:after="0" w:line="240" w:lineRule="auto"/>
              <w:jc w:val="both"/>
              <w:rPr>
                <w:rFonts w:ascii="Sylfaen" w:hAnsi="Sylfaen"/>
                <w:sz w:val="24"/>
                <w:szCs w:val="24"/>
                <w:lang w:val="en-US"/>
              </w:rPr>
            </w:pPr>
            <w:r w:rsidRPr="00E82A26">
              <w:rPr>
                <w:rFonts w:ascii="Sylfaen" w:hAnsi="Sylfaen"/>
                <w:sz w:val="24"/>
                <w:szCs w:val="24"/>
                <w:lang w:val="en-US"/>
              </w:rPr>
              <w:t>Lewis School Of English</w:t>
            </w:r>
            <w:r w:rsidR="0092231B" w:rsidRPr="00E82A26">
              <w:rPr>
                <w:rFonts w:ascii="Sylfaen" w:hAnsi="Sylfaen"/>
                <w:sz w:val="24"/>
                <w:szCs w:val="24"/>
                <w:lang w:val="en-US"/>
              </w:rPr>
              <w:t xml:space="preserve"> (United Kingdom)</w:t>
            </w:r>
          </w:p>
          <w:p w14:paraId="4A4D9F3A" w14:textId="77777777" w:rsidR="0050008C" w:rsidRPr="00E82A26" w:rsidRDefault="0050008C" w:rsidP="000629CB">
            <w:pPr>
              <w:spacing w:after="0" w:line="240" w:lineRule="auto"/>
              <w:jc w:val="both"/>
              <w:rPr>
                <w:rFonts w:ascii="Sylfaen" w:hAnsi="Sylfaen"/>
                <w:sz w:val="24"/>
                <w:szCs w:val="24"/>
                <w:lang w:val="en-US"/>
              </w:rPr>
            </w:pPr>
          </w:p>
        </w:tc>
      </w:tr>
      <w:tr w:rsidR="0050008C" w:rsidRPr="0050008C" w14:paraId="6FD4B665" w14:textId="77777777" w:rsidTr="000629CB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D6E974F" w14:textId="77777777" w:rsidR="0050008C" w:rsidRPr="00DC7B0F" w:rsidRDefault="0050008C" w:rsidP="000629CB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Occupied position</w:t>
            </w:r>
          </w:p>
          <w:p w14:paraId="46AFB473" w14:textId="77777777" w:rsidR="0050008C" w:rsidRDefault="0050008C" w:rsidP="000629CB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5DAA7844" w14:textId="52DA8E4C" w:rsidR="0050008C" w:rsidRPr="00DC7B0F" w:rsidRDefault="0050008C" w:rsidP="000629CB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Student</w:t>
            </w:r>
          </w:p>
        </w:tc>
      </w:tr>
      <w:tr w:rsidR="0050008C" w14:paraId="0AE3E5EC" w14:textId="77777777" w:rsidTr="0092231B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4E663DE5" w14:textId="77777777" w:rsidR="0050008C" w:rsidRPr="00DC7B0F" w:rsidRDefault="0050008C" w:rsidP="000629CB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 xml:space="preserve">Date of entry and departure </w:t>
            </w: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4361681C" w14:textId="6351909C" w:rsidR="0050008C" w:rsidRPr="0050008C" w:rsidRDefault="0050008C" w:rsidP="000629CB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13.09.2010- 24.09.2010</w:t>
            </w:r>
          </w:p>
        </w:tc>
      </w:tr>
      <w:tr w:rsidR="0050008C" w14:paraId="00FA9820" w14:textId="77777777" w:rsidTr="0092231B">
        <w:tc>
          <w:tcPr>
            <w:tcW w:w="325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hideMark/>
          </w:tcPr>
          <w:p w14:paraId="63F849DA" w14:textId="632D1723" w:rsidR="0050008C" w:rsidRPr="00DC7B0F" w:rsidRDefault="0092231B" w:rsidP="000629CB">
            <w:pPr>
              <w:rPr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Level Of Course</w:t>
            </w: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47361619" w14:textId="7EBE930E" w:rsidR="0050008C" w:rsidRPr="0092231B" w:rsidRDefault="0092231B" w:rsidP="000629CB">
            <w:pPr>
              <w:rPr>
                <w:rFonts w:ascii="Sylfaen" w:hAnsi="Sylfaen"/>
                <w:b/>
                <w:lang w:val="en-US"/>
              </w:rPr>
            </w:pPr>
            <w:r>
              <w:rPr>
                <w:rFonts w:ascii="Sylfaen" w:hAnsi="Sylfaen"/>
                <w:lang w:val="en-US"/>
              </w:rPr>
              <w:t xml:space="preserve">Certificate </w:t>
            </w:r>
            <w:r w:rsidR="006B1784">
              <w:rPr>
                <w:rFonts w:ascii="Sylfaen" w:hAnsi="Sylfaen"/>
                <w:lang w:val="en-US"/>
              </w:rPr>
              <w:t xml:space="preserve">upper </w:t>
            </w:r>
            <w:r>
              <w:rPr>
                <w:rFonts w:ascii="Sylfaen" w:hAnsi="Sylfaen"/>
                <w:lang w:val="en-US"/>
              </w:rPr>
              <w:t>Interme</w:t>
            </w:r>
            <w:r w:rsidRPr="0092231B">
              <w:rPr>
                <w:rFonts w:ascii="Sylfaen" w:hAnsi="Sylfaen"/>
                <w:lang w:val="en-US"/>
              </w:rPr>
              <w:t xml:space="preserve">diate Plus </w:t>
            </w:r>
          </w:p>
        </w:tc>
      </w:tr>
    </w:tbl>
    <w:p w14:paraId="682CDA37" w14:textId="77777777" w:rsidR="0050008C" w:rsidRDefault="0050008C" w:rsidP="005658B2">
      <w:pPr>
        <w:jc w:val="both"/>
        <w:rPr>
          <w:lang w:val="en-US"/>
        </w:rPr>
      </w:pPr>
    </w:p>
    <w:p w14:paraId="1BBC5570" w14:textId="77777777" w:rsidR="0050008C" w:rsidRDefault="0050008C" w:rsidP="005658B2">
      <w:pPr>
        <w:jc w:val="both"/>
        <w:rPr>
          <w:lang w:val="en-U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35"/>
        <w:gridCol w:w="6536"/>
      </w:tblGrid>
      <w:tr w:rsidR="00973735" w14:paraId="4E124505" w14:textId="77777777" w:rsidTr="00973735">
        <w:tc>
          <w:tcPr>
            <w:tcW w:w="3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50F6F522" w14:textId="77777777" w:rsidR="00973735" w:rsidRDefault="00973735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Name of University</w:t>
            </w:r>
          </w:p>
        </w:tc>
        <w:tc>
          <w:tcPr>
            <w:tcW w:w="6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270C5E" w14:textId="7423FC9A" w:rsidR="00973735" w:rsidRDefault="00973735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Daugaupils</w:t>
            </w:r>
            <w:proofErr w:type="spellEnd"/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 xml:space="preserve"> 62 </w:t>
            </w:r>
            <w:proofErr w:type="spellStart"/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th</w:t>
            </w:r>
            <w:proofErr w:type="spellEnd"/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 xml:space="preserve"> conference</w:t>
            </w:r>
          </w:p>
        </w:tc>
      </w:tr>
      <w:tr w:rsidR="00973735" w14:paraId="72B43CAE" w14:textId="77777777" w:rsidTr="00973735">
        <w:tc>
          <w:tcPr>
            <w:tcW w:w="3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2DEEA69C" w14:textId="77777777" w:rsidR="00973735" w:rsidRDefault="00973735">
            <w:pPr>
              <w:spacing w:after="0" w:line="240" w:lineRule="auto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Faculty/Specialty</w:t>
            </w:r>
          </w:p>
        </w:tc>
        <w:tc>
          <w:tcPr>
            <w:tcW w:w="6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7A87B0" w14:textId="3D2B789A" w:rsidR="00973735" w:rsidRDefault="00973735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Management Science</w:t>
            </w:r>
          </w:p>
        </w:tc>
      </w:tr>
      <w:tr w:rsidR="00973735" w14:paraId="0946F555" w14:textId="77777777" w:rsidTr="00973735">
        <w:tc>
          <w:tcPr>
            <w:tcW w:w="3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0788E5F0" w14:textId="77777777" w:rsidR="00973735" w:rsidRDefault="00973735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Gained quality</w:t>
            </w:r>
          </w:p>
        </w:tc>
        <w:tc>
          <w:tcPr>
            <w:tcW w:w="6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E9CC14" w14:textId="44E9C57D" w:rsidR="00973735" w:rsidRPr="00973735" w:rsidRDefault="00973735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Sylfaen" w:hAnsi="Sylfaen"/>
                <w:b/>
                <w:sz w:val="24"/>
                <w:szCs w:val="24"/>
                <w:lang w:val="en-US"/>
              </w:rPr>
              <w:t>Repportour</w:t>
            </w:r>
            <w:proofErr w:type="spellEnd"/>
          </w:p>
        </w:tc>
      </w:tr>
      <w:tr w:rsidR="00973735" w14:paraId="0CA2E3DB" w14:textId="77777777" w:rsidTr="00973735">
        <w:trPr>
          <w:trHeight w:val="642"/>
        </w:trPr>
        <w:tc>
          <w:tcPr>
            <w:tcW w:w="3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32782BBF" w14:textId="3BE0EE61" w:rsidR="00973735" w:rsidRDefault="00973735">
            <w:pPr>
              <w:spacing w:after="0" w:line="240" w:lineRule="auto"/>
              <w:jc w:val="both"/>
              <w:rPr>
                <w:rFonts w:ascii="Sylfaen" w:hAnsi="Sylfaen"/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en-US"/>
              </w:rPr>
              <w:t>Certificate</w:t>
            </w:r>
          </w:p>
        </w:tc>
        <w:tc>
          <w:tcPr>
            <w:tcW w:w="6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D92B0D" w14:textId="77777777" w:rsidR="004A7327" w:rsidRDefault="004A7327" w:rsidP="00973735">
            <w:pPr>
              <w:spacing w:after="0" w:line="240" w:lineRule="auto"/>
              <w:jc w:val="both"/>
              <w:rPr>
                <w:rFonts w:ascii="Verdana" w:hAnsi="Verdana"/>
                <w:color w:val="000000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Verdana" w:hAnsi="Verdana"/>
                <w:color w:val="000000"/>
                <w:sz w:val="24"/>
                <w:szCs w:val="24"/>
                <w:shd w:val="clear" w:color="auto" w:fill="FFFFFF"/>
                <w:lang w:val="en-US"/>
              </w:rPr>
              <w:t>Certificate in</w:t>
            </w:r>
          </w:p>
          <w:p w14:paraId="1152FF74" w14:textId="4ABFE7AD" w:rsidR="00973735" w:rsidRDefault="00973735" w:rsidP="00973735">
            <w:pPr>
              <w:spacing w:after="0" w:line="240" w:lineRule="auto"/>
              <w:jc w:val="both"/>
              <w:rPr>
                <w:rFonts w:ascii="Verdana" w:hAnsi="Verdana"/>
                <w:color w:val="000000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Verdana" w:hAnsi="Verdana"/>
                <w:color w:val="000000"/>
                <w:sz w:val="15"/>
                <w:szCs w:val="15"/>
                <w:shd w:val="clear" w:color="auto" w:fill="FFFFFF"/>
                <w:lang w:val="en-US"/>
              </w:rPr>
              <w:t xml:space="preserve"> </w:t>
            </w:r>
            <w:r>
              <w:rPr>
                <w:rFonts w:ascii="Verdana" w:hAnsi="Verdana"/>
                <w:color w:val="000000"/>
                <w:sz w:val="24"/>
                <w:szCs w:val="24"/>
                <w:shd w:val="clear" w:color="auto" w:fill="FFFFFF"/>
                <w:lang w:val="en-US"/>
              </w:rPr>
              <w:t xml:space="preserve">HealthCare/ </w:t>
            </w:r>
            <w:proofErr w:type="spellStart"/>
            <w:r>
              <w:rPr>
                <w:rFonts w:ascii="Verdana" w:hAnsi="Verdana"/>
                <w:color w:val="000000"/>
                <w:sz w:val="24"/>
                <w:szCs w:val="24"/>
                <w:shd w:val="clear" w:color="auto" w:fill="FFFFFF"/>
                <w:lang w:val="en-US"/>
              </w:rPr>
              <w:t>Policy,</w:t>
            </w:r>
            <w:bookmarkStart w:id="1" w:name="_GoBack"/>
            <w:bookmarkEnd w:id="1"/>
            <w:r w:rsidR="004A7327">
              <w:rPr>
                <w:rFonts w:ascii="Verdana" w:hAnsi="Verdana"/>
                <w:color w:val="000000"/>
                <w:sz w:val="24"/>
                <w:szCs w:val="24"/>
                <w:shd w:val="clear" w:color="auto" w:fill="FFFFFF"/>
                <w:lang w:val="en-US"/>
              </w:rPr>
              <w:t>Health</w:t>
            </w:r>
            <w:proofErr w:type="spellEnd"/>
            <w:r w:rsidR="004A7327">
              <w:rPr>
                <w:rFonts w:ascii="Verdana" w:hAnsi="Verdana"/>
                <w:color w:val="000000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r>
              <w:rPr>
                <w:rFonts w:ascii="Verdana" w:hAnsi="Verdana"/>
                <w:color w:val="000000"/>
                <w:sz w:val="24"/>
                <w:szCs w:val="24"/>
                <w:shd w:val="clear" w:color="auto" w:fill="FFFFFF"/>
                <w:lang w:val="en-US"/>
              </w:rPr>
              <w:t xml:space="preserve">Economic </w:t>
            </w:r>
          </w:p>
          <w:p w14:paraId="47330DBD" w14:textId="1F98FA1D" w:rsidR="00973735" w:rsidRPr="00973735" w:rsidRDefault="004A7327" w:rsidP="00973735">
            <w:pPr>
              <w:spacing w:after="0" w:line="240" w:lineRule="auto"/>
              <w:jc w:val="both"/>
              <w:rPr>
                <w:rFonts w:ascii="Sylfaen" w:hAnsi="Sylfae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Verdana" w:hAnsi="Verdana"/>
                <w:color w:val="000000"/>
                <w:sz w:val="24"/>
                <w:szCs w:val="24"/>
                <w:shd w:val="clear" w:color="auto" w:fill="FFFFFF"/>
                <w:lang w:val="en-US"/>
              </w:rPr>
              <w:t>Publicc</w:t>
            </w:r>
            <w:proofErr w:type="spellEnd"/>
            <w:r w:rsidR="00973735">
              <w:rPr>
                <w:rFonts w:ascii="Verdana" w:hAnsi="Verdana"/>
                <w:color w:val="000000"/>
                <w:sz w:val="24"/>
                <w:szCs w:val="24"/>
                <w:shd w:val="clear" w:color="auto" w:fill="FFFFFF"/>
                <w:lang w:val="en-US"/>
              </w:rPr>
              <w:t xml:space="preserve"> healthcare in Ge</w:t>
            </w:r>
            <w:r>
              <w:rPr>
                <w:rFonts w:ascii="Verdana" w:hAnsi="Verdana"/>
                <w:color w:val="000000"/>
                <w:sz w:val="24"/>
                <w:szCs w:val="24"/>
                <w:shd w:val="clear" w:color="auto" w:fill="FFFFFF"/>
                <w:lang w:val="en-US"/>
              </w:rPr>
              <w:t>orgi</w:t>
            </w:r>
            <w:r w:rsidR="00973735">
              <w:rPr>
                <w:rFonts w:ascii="Verdana" w:hAnsi="Verdana"/>
                <w:color w:val="000000"/>
                <w:sz w:val="24"/>
                <w:szCs w:val="24"/>
                <w:shd w:val="clear" w:color="auto" w:fill="FFFFFF"/>
                <w:lang w:val="en-US"/>
              </w:rPr>
              <w:t>a (Republic)</w:t>
            </w:r>
          </w:p>
        </w:tc>
      </w:tr>
    </w:tbl>
    <w:p w14:paraId="23265AEB" w14:textId="29556F76" w:rsidR="0050008C" w:rsidRDefault="0050008C" w:rsidP="005658B2">
      <w:pPr>
        <w:jc w:val="both"/>
        <w:rPr>
          <w:lang w:val="en-US"/>
        </w:rPr>
      </w:pPr>
    </w:p>
    <w:p w14:paraId="61E5BE3B" w14:textId="77777777" w:rsidR="00E82A26" w:rsidRPr="001E29A5" w:rsidRDefault="00E82A26" w:rsidP="005658B2">
      <w:pPr>
        <w:jc w:val="both"/>
        <w:rPr>
          <w:lang w:val="en-US"/>
        </w:rPr>
      </w:pPr>
    </w:p>
    <w:sectPr w:rsidR="00E82A26" w:rsidRPr="001E29A5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vaza">
    <w:altName w:val="Calibri"/>
    <w:charset w:val="00"/>
    <w:family w:val="swiss"/>
    <w:pitch w:val="variable"/>
    <w:sig w:usb0="00000003" w:usb1="00000000" w:usb2="00000000" w:usb3="00000000" w:csb0="00000001" w:csb1="00000000"/>
  </w:font>
  <w:font w:name="Avaza Mtavruli">
    <w:altName w:val="Calibri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tDSxsDQzNDUyNrFQ0lEKTi0uzszPAykwqgUAyYNe7iwAAAA="/>
  </w:docVars>
  <w:rsids>
    <w:rsidRoot w:val="00B436FE"/>
    <w:rsid w:val="001B3FFD"/>
    <w:rsid w:val="001E29A5"/>
    <w:rsid w:val="004531E5"/>
    <w:rsid w:val="004A7327"/>
    <w:rsid w:val="0050008C"/>
    <w:rsid w:val="00541DE3"/>
    <w:rsid w:val="005501D8"/>
    <w:rsid w:val="005532A1"/>
    <w:rsid w:val="005658B2"/>
    <w:rsid w:val="00695219"/>
    <w:rsid w:val="006B1784"/>
    <w:rsid w:val="0089404A"/>
    <w:rsid w:val="0092231B"/>
    <w:rsid w:val="009529C0"/>
    <w:rsid w:val="00973735"/>
    <w:rsid w:val="00B00672"/>
    <w:rsid w:val="00B436FE"/>
    <w:rsid w:val="00DB0A0C"/>
    <w:rsid w:val="00DC7B0F"/>
    <w:rsid w:val="00DD239A"/>
    <w:rsid w:val="00E63710"/>
    <w:rsid w:val="00E82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B618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1D8"/>
    <w:pPr>
      <w:spacing w:after="200" w:line="276" w:lineRule="auto"/>
    </w:pPr>
    <w:rPr>
      <w:rFonts w:ascii="Calibri" w:eastAsia="Times New Roman" w:hAnsi="Calibri" w:cs="Times New Roman"/>
      <w:lang w:val="ru-RU" w:eastAsia="ru-RU"/>
    </w:rPr>
  </w:style>
  <w:style w:type="paragraph" w:styleId="Heading3">
    <w:name w:val="heading 3"/>
    <w:basedOn w:val="Normal"/>
    <w:link w:val="Heading3Char"/>
    <w:uiPriority w:val="9"/>
    <w:qFormat/>
    <w:rsid w:val="0050008C"/>
    <w:pPr>
      <w:spacing w:before="100" w:beforeAutospacing="1" w:after="100" w:afterAutospacing="1" w:line="240" w:lineRule="auto"/>
      <w:outlineLvl w:val="2"/>
    </w:pPr>
    <w:rPr>
      <w:rFonts w:ascii="Times New Roman" w:hAnsi="Times New Roman"/>
      <w:b/>
      <w:bCs/>
      <w:sz w:val="27"/>
      <w:szCs w:val="27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5501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501D8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58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8B2"/>
    <w:rPr>
      <w:rFonts w:ascii="Tahoma" w:eastAsia="Times New Roman" w:hAnsi="Tahoma" w:cs="Tahoma"/>
      <w:sz w:val="16"/>
      <w:szCs w:val="16"/>
      <w:lang w:val="ru-RU" w:eastAsia="ru-RU"/>
    </w:rPr>
  </w:style>
  <w:style w:type="character" w:customStyle="1" w:styleId="Heading3Char">
    <w:name w:val="Heading 3 Char"/>
    <w:basedOn w:val="DefaultParagraphFont"/>
    <w:link w:val="Heading3"/>
    <w:uiPriority w:val="9"/>
    <w:rsid w:val="0050008C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1D8"/>
    <w:pPr>
      <w:spacing w:after="200" w:line="276" w:lineRule="auto"/>
    </w:pPr>
    <w:rPr>
      <w:rFonts w:ascii="Calibri" w:eastAsia="Times New Roman" w:hAnsi="Calibri" w:cs="Times New Roman"/>
      <w:lang w:val="ru-RU" w:eastAsia="ru-RU"/>
    </w:rPr>
  </w:style>
  <w:style w:type="paragraph" w:styleId="Heading3">
    <w:name w:val="heading 3"/>
    <w:basedOn w:val="Normal"/>
    <w:link w:val="Heading3Char"/>
    <w:uiPriority w:val="9"/>
    <w:qFormat/>
    <w:rsid w:val="0050008C"/>
    <w:pPr>
      <w:spacing w:before="100" w:beforeAutospacing="1" w:after="100" w:afterAutospacing="1" w:line="240" w:lineRule="auto"/>
      <w:outlineLvl w:val="2"/>
    </w:pPr>
    <w:rPr>
      <w:rFonts w:ascii="Times New Roman" w:hAnsi="Times New Roman"/>
      <w:b/>
      <w:bCs/>
      <w:sz w:val="27"/>
      <w:szCs w:val="27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5501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501D8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58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8B2"/>
    <w:rPr>
      <w:rFonts w:ascii="Tahoma" w:eastAsia="Times New Roman" w:hAnsi="Tahoma" w:cs="Tahoma"/>
      <w:sz w:val="16"/>
      <w:szCs w:val="16"/>
      <w:lang w:val="ru-RU" w:eastAsia="ru-RU"/>
    </w:rPr>
  </w:style>
  <w:style w:type="character" w:customStyle="1" w:styleId="Heading3Char">
    <w:name w:val="Heading 3 Char"/>
    <w:basedOn w:val="DefaultParagraphFont"/>
    <w:link w:val="Heading3"/>
    <w:uiPriority w:val="9"/>
    <w:rsid w:val="0050008C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51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1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4</Pages>
  <Words>453</Words>
  <Characters>2585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avericK</Company>
  <LinksUpToDate>false</LinksUpToDate>
  <CharactersWithSpaces>30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XX</dc:creator>
  <cp:keywords/>
  <dc:description/>
  <cp:lastModifiedBy>სუხო</cp:lastModifiedBy>
  <cp:revision>21</cp:revision>
  <dcterms:created xsi:type="dcterms:W3CDTF">2018-01-19T10:27:00Z</dcterms:created>
  <dcterms:modified xsi:type="dcterms:W3CDTF">2020-05-08T15:13:00Z</dcterms:modified>
</cp:coreProperties>
</file>